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color w:val="5B9BD5" w:themeColor="accent1"/>
        </w:rPr>
        <w:id w:val="-340623796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799B70C8" w14:textId="7FBAACA2" w:rsidR="00B15E00" w:rsidRPr="003A48B9" w:rsidRDefault="00895705" w:rsidP="00895705">
          <w:pPr>
            <w:pStyle w:val="NoSpacing"/>
            <w:tabs>
              <w:tab w:val="left" w:pos="2985"/>
              <w:tab w:val="center" w:pos="4680"/>
            </w:tabs>
            <w:spacing w:before="1540" w:after="240"/>
            <w:rPr>
              <w:rFonts w:ascii="Cambria" w:hAnsi="Cambria"/>
              <w:color w:val="5B9BD5" w:themeColor="accent1"/>
            </w:rPr>
          </w:pPr>
          <w:r>
            <w:rPr>
              <w:rFonts w:eastAsiaTheme="minorHAnsi"/>
              <w:color w:val="5B9BD5" w:themeColor="accent1"/>
            </w:rPr>
            <w:tab/>
          </w:r>
          <w:r>
            <w:rPr>
              <w:rFonts w:eastAsiaTheme="minorHAnsi"/>
              <w:color w:val="5B9BD5" w:themeColor="accent1"/>
            </w:rPr>
            <w:tab/>
          </w:r>
          <w:r w:rsidR="00B15E00" w:rsidRPr="003A48B9">
            <w:rPr>
              <w:rFonts w:ascii="Cambria" w:hAnsi="Cambria"/>
              <w:noProof/>
              <w:color w:val="5B9BD5" w:themeColor="accent1"/>
            </w:rPr>
            <w:drawing>
              <wp:inline distT="0" distB="0" distL="0" distR="0" wp14:anchorId="7A4FACD0" wp14:editId="28A9938B">
                <wp:extent cx="1631950" cy="1961023"/>
                <wp:effectExtent l="0" t="0" r="6350" b="127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AUST_logo.jp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64132" cy="19996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Cambria" w:eastAsiaTheme="majorEastAsia" w:hAnsi="Cambria" w:cstheme="majorBidi"/>
              <w:caps/>
              <w:sz w:val="48"/>
              <w:szCs w:val="48"/>
            </w:rPr>
            <w:alias w:val="Title"/>
            <w:tag w:val=""/>
            <w:id w:val="1735040861"/>
            <w:placeholder>
              <w:docPart w:val="F65B5809FF274B239D48B521C3C1F422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5B429886" w14:textId="77777777" w:rsidR="00B15E00" w:rsidRPr="003A48B9" w:rsidRDefault="00AF47FB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="Cambria" w:eastAsiaTheme="majorEastAsia" w:hAnsi="Cambria" w:cstheme="majorBidi"/>
                  <w:caps/>
                  <w:sz w:val="48"/>
                  <w:szCs w:val="48"/>
                </w:rPr>
              </w:pPr>
              <w:r>
                <w:rPr>
                  <w:rFonts w:ascii="Cambria" w:eastAsiaTheme="majorEastAsia" w:hAnsi="Cambria" w:cstheme="majorBidi"/>
                  <w:caps/>
                  <w:sz w:val="48"/>
                  <w:szCs w:val="48"/>
                </w:rPr>
                <w:t>information system design and software engineering lab</w:t>
              </w:r>
            </w:p>
          </w:sdtContent>
        </w:sdt>
        <w:sdt>
          <w:sdtPr>
            <w:rPr>
              <w:rFonts w:ascii="Cambria" w:hAnsi="Cambria"/>
              <w:sz w:val="40"/>
              <w:szCs w:val="40"/>
            </w:rPr>
            <w:alias w:val="Subtitle"/>
            <w:tag w:val=""/>
            <w:id w:val="328029620"/>
            <w:placeholder>
              <w:docPart w:val="9A75BDDD3E834B6C85B540047B3ACF35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24E22DDD" w14:textId="77777777" w:rsidR="00B15E00" w:rsidRPr="003A48B9" w:rsidRDefault="00AF47FB">
              <w:pPr>
                <w:pStyle w:val="NoSpacing"/>
                <w:jc w:val="center"/>
                <w:rPr>
                  <w:rFonts w:ascii="Cambria" w:hAnsi="Cambria"/>
                  <w:sz w:val="40"/>
                  <w:szCs w:val="40"/>
                </w:rPr>
              </w:pPr>
              <w:r>
                <w:rPr>
                  <w:rFonts w:ascii="Cambria" w:hAnsi="Cambria"/>
                  <w:sz w:val="40"/>
                  <w:szCs w:val="40"/>
                </w:rPr>
                <w:t>ENTITY RELATIONSHIP DIAGRAM</w:t>
              </w:r>
            </w:p>
          </w:sdtContent>
        </w:sdt>
        <w:p w14:paraId="14064151" w14:textId="77777777" w:rsidR="00B15E00" w:rsidRDefault="00B15E00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</w:rPr>
            <w:drawing>
              <wp:inline distT="0" distB="0" distL="0" distR="0" wp14:anchorId="3489D9C0" wp14:editId="27736D06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6A13E88" w14:textId="77777777" w:rsidR="00895705" w:rsidRDefault="00A028F7" w:rsidP="00895705">
          <w:pPr>
            <w:pStyle w:val="NoSpacing"/>
            <w:spacing w:before="480"/>
            <w:jc w:val="center"/>
            <w:rPr>
              <w:rFonts w:ascii="Cambria" w:hAnsi="Cambria"/>
              <w:sz w:val="48"/>
              <w:szCs w:val="48"/>
            </w:rPr>
          </w:pPr>
          <w:r>
            <w:rPr>
              <w:rFonts w:ascii="Cambria" w:hAnsi="Cambria"/>
              <w:sz w:val="48"/>
              <w:szCs w:val="48"/>
            </w:rPr>
            <w:t>TEACHER STUDENT COLLABORATION</w:t>
          </w:r>
          <w:r w:rsidR="00B15E00" w:rsidRPr="003A48B9">
            <w:rPr>
              <w:rFonts w:ascii="Cambria" w:hAnsi="Cambria"/>
              <w:sz w:val="48"/>
              <w:szCs w:val="48"/>
            </w:rPr>
            <w:t xml:space="preserve"> SYSTEM</w:t>
          </w:r>
        </w:p>
        <w:p w14:paraId="28E7D9D5" w14:textId="3EC38B72" w:rsidR="00895705" w:rsidRPr="003A48B9" w:rsidRDefault="006A11C2" w:rsidP="00895705">
          <w:pPr>
            <w:pStyle w:val="NoSpacing"/>
            <w:spacing w:before="480"/>
            <w:rPr>
              <w:rFonts w:ascii="Cambria" w:hAnsi="Cambria"/>
              <w:sz w:val="48"/>
              <w:szCs w:val="48"/>
            </w:rPr>
          </w:pPr>
          <w:r>
            <w:rPr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22A4398" wp14:editId="1E255CBC">
                    <wp:simplePos x="0" y="0"/>
                    <wp:positionH relativeFrom="margin">
                      <wp:posOffset>-161925</wp:posOffset>
                    </wp:positionH>
                    <wp:positionV relativeFrom="page">
                      <wp:posOffset>7820025</wp:posOffset>
                    </wp:positionV>
                    <wp:extent cx="6096000" cy="1857375"/>
                    <wp:effectExtent l="0" t="0" r="0" b="9525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96000" cy="18573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Cambria" w:hAnsi="Cambria"/>
                                    <w:caps/>
                                    <w:sz w:val="40"/>
                                    <w:szCs w:val="40"/>
                                  </w:rPr>
                                  <w:alias w:val="Date"/>
                                  <w:tag w:val=""/>
                                  <w:id w:val="44897250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01-25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12445C94" w14:textId="1C1C30A8" w:rsidR="00E978C0" w:rsidRDefault="00826298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Cambria" w:hAnsi="Cambria"/>
                                        <w:caps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="Cambria" w:hAnsi="Cambria"/>
                                        <w:caps/>
                                        <w:sz w:val="40"/>
                                        <w:szCs w:val="40"/>
                                      </w:rPr>
                                      <w:t>January 25</w:t>
                                    </w:r>
                                    <w:r w:rsidR="00E978C0">
                                      <w:rPr>
                                        <w:rFonts w:ascii="Cambria" w:hAnsi="Cambria"/>
                                        <w:caps/>
                                        <w:sz w:val="40"/>
                                        <w:szCs w:val="40"/>
                                      </w:rPr>
                                      <w:t>, 2018</w:t>
                                    </w:r>
                                  </w:p>
                                </w:sdtContent>
                              </w:sdt>
                              <w:p w14:paraId="63A04D2A" w14:textId="77777777" w:rsidR="00E978C0" w:rsidRPr="003A48B9" w:rsidRDefault="00E978C0">
                                <w:pPr>
                                  <w:pStyle w:val="NoSpacing"/>
                                  <w:spacing w:after="40"/>
                                  <w:jc w:val="center"/>
                                  <w:rPr>
                                    <w:rFonts w:ascii="Cambria" w:hAnsi="Cambria"/>
                                    <w:caps/>
                                    <w:sz w:val="40"/>
                                    <w:szCs w:val="40"/>
                                  </w:rPr>
                                </w:pPr>
                              </w:p>
                              <w:p w14:paraId="17BD3554" w14:textId="791381AD" w:rsidR="00E978C0" w:rsidRPr="003A48B9" w:rsidRDefault="00B55BDC">
                                <w:pPr>
                                  <w:pStyle w:val="NoSpacing"/>
                                  <w:jc w:val="center"/>
                                  <w:rPr>
                                    <w:rFonts w:ascii="Cambria" w:hAnsi="Cambria"/>
                                    <w:sz w:val="40"/>
                                    <w:szCs w:val="40"/>
                                  </w:rPr>
                                </w:pPr>
                                <w:sdt>
                                  <w:sdtPr>
                                    <w:rPr>
                                      <w:rFonts w:ascii="Cambria" w:hAnsi="Cambria"/>
                                      <w:caps/>
                                      <w:sz w:val="40"/>
                                      <w:szCs w:val="40"/>
                                    </w:rPr>
                                    <w:alias w:val="Company"/>
                                    <w:tag w:val=""/>
                                    <w:id w:val="1316147039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917E71">
                                      <w:rPr>
                                        <w:rFonts w:ascii="Cambria" w:hAnsi="Cambria"/>
                                        <w:caps/>
                                        <w:sz w:val="40"/>
                                        <w:szCs w:val="40"/>
                                      </w:rPr>
                                      <w:t>sUBMITTED bY</w:t>
                                    </w:r>
                                  </w:sdtContent>
                                </w:sdt>
                              </w:p>
                              <w:p w14:paraId="50B38EAA" w14:textId="176AABD4" w:rsidR="00E978C0" w:rsidRPr="003A48B9" w:rsidRDefault="00B55BDC" w:rsidP="00842BB2">
                                <w:pPr>
                                  <w:pStyle w:val="NoSpacing"/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Cambria" w:hAnsi="Cambria"/>
                                      <w:sz w:val="28"/>
                                      <w:szCs w:val="28"/>
                                    </w:rPr>
                                    <w:alias w:val="Address"/>
                                    <w:tag w:val=""/>
                                    <w:id w:val="-651449692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="00E978C0">
                                      <w:rPr>
                                        <w:rFonts w:ascii="Cambria" w:hAnsi="Cambria"/>
                                        <w:sz w:val="28"/>
                                        <w:szCs w:val="28"/>
                                      </w:rPr>
                                      <w:t xml:space="preserve">                                             </w:t>
                                    </w:r>
                                  </w:sdtContent>
                                </w:sdt>
                                <w:r w:rsidR="00E978C0"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 xml:space="preserve">MAHIR RASHID                  </w:t>
                                </w:r>
                                <w:r w:rsidR="00726E45"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>|</w:t>
                                </w:r>
                                <w:r w:rsidR="00E978C0"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>| 15-01-04-011</w:t>
                                </w:r>
                              </w:p>
                              <w:p w14:paraId="1374DD9D" w14:textId="05A3678D" w:rsidR="00E978C0" w:rsidRPr="003A48B9" w:rsidRDefault="00E978C0">
                                <w:pPr>
                                  <w:pStyle w:val="NoSpacing"/>
                                  <w:jc w:val="center"/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 xml:space="preserve">               TASNIM MASHRUR           |</w:t>
                                </w:r>
                                <w:r w:rsidR="00726E45"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>|</w:t>
                                </w:r>
                                <w:r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 xml:space="preserve"> 15-01-04-013</w:t>
                                </w:r>
                              </w:p>
                              <w:p w14:paraId="056678F3" w14:textId="01B49F4C" w:rsidR="00E978C0" w:rsidRPr="003A48B9" w:rsidRDefault="00E978C0" w:rsidP="003A48B9">
                                <w:pPr>
                                  <w:pStyle w:val="NoSpacing"/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</w:pPr>
                                <w:r w:rsidRPr="003A48B9"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 xml:space="preserve">                                </w:t>
                                </w:r>
                                <w:r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 xml:space="preserve">             ATIQUL ISLAM                    </w:t>
                                </w:r>
                                <w:r w:rsidR="00726E45"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>|</w:t>
                                </w:r>
                                <w:r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>| 15-01-04-014</w:t>
                                </w:r>
                              </w:p>
                              <w:p w14:paraId="473ABC7F" w14:textId="17280235" w:rsidR="00E978C0" w:rsidRDefault="00E978C0">
                                <w:pPr>
                                  <w:pStyle w:val="NoSpacing"/>
                                  <w:jc w:val="center"/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 xml:space="preserve">            </w:t>
                                </w:r>
                                <w:r w:rsidR="00895705"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 xml:space="preserve"> MD. SAIFUL ISLAM  </w:t>
                                </w:r>
                                <w:r w:rsidR="00895705"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 xml:space="preserve">  </w:t>
                                </w:r>
                                <w:r w:rsidR="00895705"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895705"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  <w:r w:rsidR="00726E45"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>|</w:t>
                                </w:r>
                                <w:r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  <w:t>| 15-01-04-027</w:t>
                                </w:r>
                              </w:p>
                              <w:p w14:paraId="08F18BA1" w14:textId="77777777" w:rsidR="00726E45" w:rsidRPr="003A48B9" w:rsidRDefault="00726E45">
                                <w:pPr>
                                  <w:pStyle w:val="NoSpacing"/>
                                  <w:jc w:val="center"/>
                                  <w:rPr>
                                    <w:rFonts w:ascii="Cambria" w:hAnsi="Cambria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22A439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margin-left:-12.75pt;margin-top:615.75pt;width:480pt;height:146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" filled="f" stroked="f" strokeweight=".5pt">
                    <v:textbox inset="0,0,0,0">
                      <w:txbxContent>
                        <w:sdt>
                          <w:sdtPr>
                            <w:rPr>
                              <w:rFonts w:ascii="Cambria" w:hAnsi="Cambria"/>
                              <w:caps/>
                              <w:sz w:val="40"/>
                              <w:szCs w:val="40"/>
                            </w:rPr>
                            <w:alias w:val="Date"/>
                            <w:tag w:val=""/>
                            <w:id w:val="44897250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01-25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12445C94" w14:textId="1C1C30A8" w:rsidR="00E978C0" w:rsidRDefault="00826298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Cambria" w:hAnsi="Cambria"/>
                                  <w:caps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="Cambria" w:hAnsi="Cambria"/>
                                  <w:caps/>
                                  <w:sz w:val="40"/>
                                  <w:szCs w:val="40"/>
                                </w:rPr>
                                <w:t>January 25</w:t>
                              </w:r>
                              <w:r w:rsidR="00E978C0">
                                <w:rPr>
                                  <w:rFonts w:ascii="Cambria" w:hAnsi="Cambria"/>
                                  <w:caps/>
                                  <w:sz w:val="40"/>
                                  <w:szCs w:val="40"/>
                                </w:rPr>
                                <w:t>, 2018</w:t>
                              </w:r>
                            </w:p>
                          </w:sdtContent>
                        </w:sdt>
                        <w:p w14:paraId="63A04D2A" w14:textId="77777777" w:rsidR="00E978C0" w:rsidRPr="003A48B9" w:rsidRDefault="00E978C0">
                          <w:pPr>
                            <w:pStyle w:val="NoSpacing"/>
                            <w:spacing w:after="40"/>
                            <w:jc w:val="center"/>
                            <w:rPr>
                              <w:rFonts w:ascii="Cambria" w:hAnsi="Cambria"/>
                              <w:caps/>
                              <w:sz w:val="40"/>
                              <w:szCs w:val="40"/>
                            </w:rPr>
                          </w:pPr>
                        </w:p>
                        <w:p w14:paraId="17BD3554" w14:textId="791381AD" w:rsidR="00E978C0" w:rsidRPr="003A48B9" w:rsidRDefault="00B55BDC">
                          <w:pPr>
                            <w:pStyle w:val="NoSpacing"/>
                            <w:jc w:val="center"/>
                            <w:rPr>
                              <w:rFonts w:ascii="Cambria" w:hAnsi="Cambria"/>
                              <w:sz w:val="40"/>
                              <w:szCs w:val="40"/>
                            </w:rPr>
                          </w:pPr>
                          <w:sdt>
                            <w:sdtPr>
                              <w:rPr>
                                <w:rFonts w:ascii="Cambria" w:hAnsi="Cambria"/>
                                <w:caps/>
                                <w:sz w:val="40"/>
                                <w:szCs w:val="40"/>
                              </w:rPr>
                              <w:alias w:val="Company"/>
                              <w:tag w:val=""/>
                              <w:id w:val="1316147039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917E71">
                                <w:rPr>
                                  <w:rFonts w:ascii="Cambria" w:hAnsi="Cambria"/>
                                  <w:caps/>
                                  <w:sz w:val="40"/>
                                  <w:szCs w:val="40"/>
                                </w:rPr>
                                <w:t>sUBMITTED bY</w:t>
                              </w:r>
                            </w:sdtContent>
                          </w:sdt>
                        </w:p>
                        <w:p w14:paraId="50B38EAA" w14:textId="176AABD4" w:rsidR="00E978C0" w:rsidRPr="003A48B9" w:rsidRDefault="00B55BDC" w:rsidP="00842BB2">
                          <w:pPr>
                            <w:pStyle w:val="NoSpacing"/>
                            <w:rPr>
                              <w:rFonts w:ascii="Cambria" w:hAnsi="Cambria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rFonts w:ascii="Cambria" w:hAnsi="Cambria"/>
                                <w:sz w:val="28"/>
                                <w:szCs w:val="28"/>
                              </w:rPr>
                              <w:alias w:val="Address"/>
                              <w:tag w:val=""/>
                              <w:id w:val="-651449692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="00E978C0">
                                <w:rPr>
                                  <w:rFonts w:ascii="Cambria" w:hAnsi="Cambria"/>
                                  <w:sz w:val="28"/>
                                  <w:szCs w:val="28"/>
                                </w:rPr>
                                <w:t xml:space="preserve">                                             </w:t>
                              </w:r>
                            </w:sdtContent>
                          </w:sdt>
                          <w:r w:rsidR="00E978C0"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MAHIR RASHID                  </w:t>
                          </w:r>
                          <w:r w:rsidR="00726E45"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>|</w:t>
                          </w:r>
                          <w:r w:rsidR="00E978C0"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>| 15-01-04-011</w:t>
                          </w:r>
                        </w:p>
                        <w:p w14:paraId="1374DD9D" w14:textId="05A3678D" w:rsidR="00E978C0" w:rsidRPr="003A48B9" w:rsidRDefault="00E978C0">
                          <w:pPr>
                            <w:pStyle w:val="NoSpacing"/>
                            <w:jc w:val="center"/>
                            <w:rPr>
                              <w:rFonts w:ascii="Cambria" w:hAnsi="Cambria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               TASNIM MASHRUR           |</w:t>
                          </w:r>
                          <w:r w:rsidR="00726E45"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>|</w:t>
                          </w:r>
                          <w:r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 15-01-04-013</w:t>
                          </w:r>
                        </w:p>
                        <w:p w14:paraId="056678F3" w14:textId="01B49F4C" w:rsidR="00E978C0" w:rsidRPr="003A48B9" w:rsidRDefault="00E978C0" w:rsidP="003A48B9">
                          <w:pPr>
                            <w:pStyle w:val="NoSpacing"/>
                            <w:rPr>
                              <w:rFonts w:ascii="Cambria" w:hAnsi="Cambria"/>
                              <w:sz w:val="28"/>
                              <w:szCs w:val="28"/>
                            </w:rPr>
                          </w:pPr>
                          <w:r w:rsidRPr="003A48B9"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                                </w:t>
                          </w:r>
                          <w:r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             ATIQUL ISLAM                    </w:t>
                          </w:r>
                          <w:r w:rsidR="00726E45"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>|</w:t>
                          </w:r>
                          <w:r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>| 15-01-04-014</w:t>
                          </w:r>
                        </w:p>
                        <w:p w14:paraId="473ABC7F" w14:textId="17280235" w:rsidR="00E978C0" w:rsidRDefault="00E978C0">
                          <w:pPr>
                            <w:pStyle w:val="NoSpacing"/>
                            <w:jc w:val="center"/>
                            <w:rPr>
                              <w:rFonts w:ascii="Cambria" w:hAnsi="Cambria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            </w:t>
                          </w:r>
                          <w:r w:rsidR="00895705"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 MD. SAIFUL ISLAM  </w:t>
                          </w:r>
                          <w:r w:rsidR="00895705"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  </w:t>
                          </w:r>
                          <w:r w:rsidR="00895705"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 </w:t>
                          </w:r>
                          <w:r w:rsidR="00895705"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 xml:space="preserve">     </w:t>
                          </w:r>
                          <w:r w:rsidR="00726E45"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>|</w:t>
                          </w:r>
                          <w:r>
                            <w:rPr>
                              <w:rFonts w:ascii="Cambria" w:hAnsi="Cambria"/>
                              <w:sz w:val="28"/>
                              <w:szCs w:val="28"/>
                            </w:rPr>
                            <w:t>| 15-01-04-027</w:t>
                          </w:r>
                        </w:p>
                        <w:p w14:paraId="08F18BA1" w14:textId="77777777" w:rsidR="00726E45" w:rsidRPr="003A48B9" w:rsidRDefault="00726E45">
                          <w:pPr>
                            <w:pStyle w:val="NoSpacing"/>
                            <w:jc w:val="center"/>
                            <w:rPr>
                              <w:rFonts w:ascii="Cambria" w:hAnsi="Cambria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895705">
            <w:rPr>
              <w:rFonts w:ascii="Cambria" w:hAnsi="Cambria"/>
              <w:sz w:val="48"/>
              <w:szCs w:val="48"/>
            </w:rPr>
            <w:t xml:space="preserve">                                  </w:t>
          </w:r>
          <w:r w:rsidR="00895705">
            <w:rPr>
              <w:rFonts w:ascii="Cambria" w:hAnsi="Cambria"/>
              <w:sz w:val="48"/>
              <w:szCs w:val="48"/>
            </w:rPr>
            <w:tab/>
            <w:t>CSE3224</w:t>
          </w:r>
        </w:p>
        <w:p w14:paraId="7B859811" w14:textId="43A57D45" w:rsidR="00B15E00" w:rsidRDefault="00B15E00">
          <w:r>
            <w:br w:type="page"/>
          </w:r>
        </w:p>
      </w:sdtContent>
    </w:sdt>
    <w:p w14:paraId="4F27B671" w14:textId="77777777" w:rsidR="00CA05A5" w:rsidRPr="00CC4DBE" w:rsidRDefault="00CA05A5" w:rsidP="00CA05A5">
      <w:pPr>
        <w:rPr>
          <w:rFonts w:cstheme="minorHAnsi"/>
          <w:b/>
          <w:bCs/>
          <w:sz w:val="36"/>
          <w:szCs w:val="36"/>
        </w:rPr>
      </w:pPr>
      <w:r w:rsidRPr="00CC4DBE">
        <w:rPr>
          <w:rFonts w:cstheme="minorHAnsi"/>
          <w:b/>
          <w:bCs/>
          <w:sz w:val="36"/>
          <w:szCs w:val="36"/>
        </w:rPr>
        <w:lastRenderedPageBreak/>
        <w:t>ENTITY-RELATIONSHIP DIAGRAM (ERD)</w:t>
      </w:r>
      <w:r w:rsidR="00CC4DBE" w:rsidRPr="00CC4DBE">
        <w:rPr>
          <w:rFonts w:cstheme="minorHAnsi"/>
          <w:b/>
          <w:bCs/>
          <w:sz w:val="36"/>
          <w:szCs w:val="36"/>
        </w:rPr>
        <w:t>:</w:t>
      </w:r>
    </w:p>
    <w:p w14:paraId="418EE70A" w14:textId="657E1ECE" w:rsidR="00CE1CE4" w:rsidRPr="006A11C2" w:rsidRDefault="004167B1" w:rsidP="00CC4DBE">
      <w:pPr>
        <w:spacing w:line="240" w:lineRule="auto"/>
        <w:jc w:val="both"/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6A11C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The entity-relationship model (or ER model) is a way of graphically representing the logical relationships of entities (or objects) in order to create a database </w:t>
      </w:r>
      <w:r w:rsidR="00CA05A5" w:rsidRPr="006A11C2">
        <w:rPr>
          <w:rFonts w:cstheme="minorHAnsi"/>
          <w:color w:val="000000" w:themeColor="text1"/>
          <w:sz w:val="24"/>
          <w:szCs w:val="24"/>
          <w:shd w:val="clear" w:color="auto" w:fill="FFFFFF"/>
        </w:rPr>
        <w:t>that shows the relationship between people, objects, places, concepts or events within that system. An ERD is a </w:t>
      </w:r>
      <w:hyperlink r:id="rId11" w:history="1">
        <w:r w:rsidR="00CA05A5" w:rsidRPr="006A11C2">
          <w:rPr>
            <w:rStyle w:val="Hyperlink"/>
            <w:rFonts w:cstheme="minorHAnsi"/>
            <w:color w:val="000000" w:themeColor="text1"/>
            <w:sz w:val="24"/>
            <w:szCs w:val="24"/>
            <w:u w:val="none"/>
            <w:shd w:val="clear" w:color="auto" w:fill="FFFFFF"/>
          </w:rPr>
          <w:t>data modeling</w:t>
        </w:r>
      </w:hyperlink>
      <w:r w:rsidR="00CA05A5" w:rsidRPr="006A11C2">
        <w:rPr>
          <w:rFonts w:cstheme="minorHAnsi"/>
          <w:color w:val="000000" w:themeColor="text1"/>
          <w:sz w:val="24"/>
          <w:szCs w:val="24"/>
          <w:shd w:val="clear" w:color="auto" w:fill="FFFFFF"/>
        </w:rPr>
        <w:t> technique that can help define business processes and can be used as the foundation for a </w:t>
      </w:r>
      <w:hyperlink r:id="rId12" w:history="1">
        <w:r w:rsidR="00CA05A5" w:rsidRPr="006A11C2">
          <w:rPr>
            <w:rStyle w:val="Hyperlink"/>
            <w:rFonts w:cstheme="minorHAnsi"/>
            <w:color w:val="000000" w:themeColor="text1"/>
            <w:sz w:val="24"/>
            <w:szCs w:val="24"/>
            <w:u w:val="none"/>
            <w:shd w:val="clear" w:color="auto" w:fill="FFFFFF"/>
          </w:rPr>
          <w:t>relational database</w:t>
        </w:r>
      </w:hyperlink>
      <w:r w:rsidR="00CA05A5" w:rsidRPr="006A11C2">
        <w:rPr>
          <w:rFonts w:cstheme="minorHAnsi"/>
          <w:color w:val="000000" w:themeColor="text1"/>
          <w:sz w:val="24"/>
          <w:szCs w:val="24"/>
          <w:shd w:val="clear" w:color="auto" w:fill="FFFFFF"/>
        </w:rPr>
        <w:t>.</w:t>
      </w:r>
      <w:r w:rsidR="00643B08" w:rsidRPr="006A11C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</w:p>
    <w:p w14:paraId="22424A3E" w14:textId="77777777" w:rsidR="00643B08" w:rsidRPr="00CC4DBE" w:rsidRDefault="00643B08" w:rsidP="00643B08">
      <w:pPr>
        <w:spacing w:line="240" w:lineRule="auto"/>
        <w:jc w:val="both"/>
        <w:rPr>
          <w:rFonts w:cstheme="minorHAnsi"/>
          <w:b/>
          <w:color w:val="6C6C6C"/>
          <w:sz w:val="24"/>
          <w:szCs w:val="24"/>
          <w:shd w:val="clear" w:color="auto" w:fill="FFFFFF"/>
        </w:rPr>
      </w:pPr>
    </w:p>
    <w:p w14:paraId="6426FDAB" w14:textId="77777777" w:rsidR="00CA05A5" w:rsidRPr="00CC4DBE" w:rsidRDefault="00CA05A5" w:rsidP="00CA05A5">
      <w:pPr>
        <w:rPr>
          <w:rFonts w:cstheme="minorHAnsi"/>
          <w:b/>
          <w:sz w:val="36"/>
          <w:szCs w:val="36"/>
        </w:rPr>
      </w:pPr>
      <w:r w:rsidRPr="00CC4DBE">
        <w:rPr>
          <w:rFonts w:cstheme="minorHAnsi"/>
          <w:b/>
          <w:sz w:val="36"/>
          <w:szCs w:val="36"/>
        </w:rPr>
        <w:t>The elements of an ERD are:</w:t>
      </w:r>
    </w:p>
    <w:p w14:paraId="46DE7E75" w14:textId="77777777" w:rsidR="00CA05A5" w:rsidRPr="00CC4DBE" w:rsidRDefault="00CA05A5" w:rsidP="00CC4DBE">
      <w:pPr>
        <w:numPr>
          <w:ilvl w:val="0"/>
          <w:numId w:val="29"/>
        </w:numPr>
        <w:spacing w:after="20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CC4DBE">
        <w:rPr>
          <w:rFonts w:cstheme="minorHAnsi"/>
          <w:color w:val="000000" w:themeColor="text1"/>
          <w:sz w:val="24"/>
          <w:szCs w:val="24"/>
        </w:rPr>
        <w:t>Entities</w:t>
      </w:r>
    </w:p>
    <w:p w14:paraId="60A63993" w14:textId="77777777" w:rsidR="00CA05A5" w:rsidRPr="00CC4DBE" w:rsidRDefault="00CA05A5" w:rsidP="00CC4DBE">
      <w:pPr>
        <w:numPr>
          <w:ilvl w:val="0"/>
          <w:numId w:val="29"/>
        </w:numPr>
        <w:spacing w:after="20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CC4DBE">
        <w:rPr>
          <w:rFonts w:cstheme="minorHAnsi"/>
          <w:color w:val="000000" w:themeColor="text1"/>
          <w:sz w:val="24"/>
          <w:szCs w:val="24"/>
        </w:rPr>
        <w:t>Relationships</w:t>
      </w:r>
    </w:p>
    <w:p w14:paraId="63FBABE5" w14:textId="77777777" w:rsidR="00780745" w:rsidRPr="00CC4DBE" w:rsidRDefault="00CA05A5" w:rsidP="00CC4DBE">
      <w:pPr>
        <w:numPr>
          <w:ilvl w:val="0"/>
          <w:numId w:val="29"/>
        </w:numPr>
        <w:spacing w:after="20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 w:rsidRPr="00CC4DBE">
        <w:rPr>
          <w:rFonts w:cstheme="minorHAnsi"/>
          <w:color w:val="000000" w:themeColor="text1"/>
          <w:sz w:val="24"/>
          <w:szCs w:val="24"/>
        </w:rPr>
        <w:t>Attributes</w:t>
      </w:r>
    </w:p>
    <w:p w14:paraId="48FE54D2" w14:textId="77777777" w:rsidR="00780745" w:rsidRDefault="00780745" w:rsidP="00780745">
      <w:pPr>
        <w:spacing w:after="200" w:line="276" w:lineRule="auto"/>
        <w:rPr>
          <w:rFonts w:asciiTheme="majorHAnsi" w:hAnsiTheme="majorHAnsi"/>
          <w:sz w:val="28"/>
          <w:szCs w:val="36"/>
        </w:rPr>
      </w:pPr>
    </w:p>
    <w:p w14:paraId="6008D3F4" w14:textId="77777777" w:rsidR="00780745" w:rsidRPr="006A11C2" w:rsidRDefault="00780745" w:rsidP="00780745">
      <w:pPr>
        <w:rPr>
          <w:rFonts w:asciiTheme="majorHAnsi" w:hAnsiTheme="majorHAnsi"/>
          <w:b/>
          <w:sz w:val="32"/>
          <w:szCs w:val="32"/>
        </w:rPr>
      </w:pPr>
      <w:r w:rsidRPr="006A11C2">
        <w:rPr>
          <w:rFonts w:asciiTheme="majorHAnsi" w:hAnsiTheme="majorHAnsi"/>
          <w:b/>
          <w:sz w:val="32"/>
          <w:szCs w:val="32"/>
        </w:rPr>
        <w:t xml:space="preserve">Uses: </w:t>
      </w:r>
    </w:p>
    <w:p w14:paraId="4DB82569" w14:textId="77777777" w:rsidR="00180009" w:rsidRPr="0034753C" w:rsidRDefault="00780745" w:rsidP="0034753C">
      <w:pPr>
        <w:pStyle w:val="ListParagraph"/>
        <w:numPr>
          <w:ilvl w:val="0"/>
          <w:numId w:val="35"/>
        </w:numPr>
        <w:spacing w:after="200" w:line="240" w:lineRule="auto"/>
        <w:jc w:val="both"/>
        <w:rPr>
          <w:rFonts w:cstheme="minorHAnsi"/>
          <w:sz w:val="28"/>
          <w:szCs w:val="36"/>
        </w:rPr>
      </w:pPr>
      <w:r w:rsidRPr="0034753C">
        <w:rPr>
          <w:rFonts w:cstheme="minorHAnsi"/>
          <w:sz w:val="24"/>
          <w:szCs w:val="36"/>
        </w:rPr>
        <w:t>Entities are the "things" for which we want to store information</w:t>
      </w:r>
      <w:r w:rsidRPr="0034753C">
        <w:rPr>
          <w:rFonts w:cstheme="minorHAnsi"/>
          <w:color w:val="000000" w:themeColor="text1"/>
          <w:sz w:val="24"/>
          <w:szCs w:val="36"/>
        </w:rPr>
        <w:t xml:space="preserve">. </w:t>
      </w:r>
      <w:r w:rsidRPr="0034753C">
        <w:rPr>
          <w:rFonts w:cstheme="minorHAnsi"/>
          <w:color w:val="000000" w:themeColor="text1"/>
          <w:sz w:val="24"/>
          <w:szCs w:val="24"/>
          <w:shd w:val="clear" w:color="auto" w:fill="FFFFFF"/>
        </w:rPr>
        <w:t>It is a piece of data-an </w:t>
      </w:r>
      <w:r w:rsidR="00180009" w:rsidRPr="0034753C">
        <w:rPr>
          <w:rFonts w:cstheme="minorHAnsi"/>
          <w:color w:val="000000" w:themeColor="text1"/>
          <w:sz w:val="24"/>
          <w:szCs w:val="24"/>
        </w:rPr>
        <w:t xml:space="preserve">object </w:t>
      </w:r>
      <w:r w:rsidRPr="0034753C">
        <w:rPr>
          <w:rFonts w:cstheme="minorHAnsi"/>
          <w:color w:val="000000" w:themeColor="text1"/>
          <w:sz w:val="24"/>
          <w:szCs w:val="24"/>
          <w:shd w:val="clear" w:color="auto" w:fill="FFFFFF"/>
        </w:rPr>
        <w:t>or concept about which data is stored.</w:t>
      </w:r>
      <w:r w:rsidRPr="0034753C">
        <w:rPr>
          <w:rFonts w:cstheme="minorHAnsi"/>
          <w:color w:val="000000" w:themeColor="text1"/>
          <w:sz w:val="24"/>
          <w:szCs w:val="18"/>
          <w:shd w:val="clear" w:color="auto" w:fill="FFFFFF"/>
        </w:rPr>
        <w:t xml:space="preserve"> </w:t>
      </w:r>
      <w:r w:rsidRPr="0034753C">
        <w:rPr>
          <w:rFonts w:cstheme="minorHAnsi"/>
          <w:sz w:val="24"/>
          <w:szCs w:val="36"/>
        </w:rPr>
        <w:t>An entity is a person, place, thing or event.</w:t>
      </w:r>
    </w:p>
    <w:p w14:paraId="2C800AF5" w14:textId="77777777" w:rsidR="00180009" w:rsidRPr="0034753C" w:rsidRDefault="00780745" w:rsidP="0034753C">
      <w:pPr>
        <w:pStyle w:val="ListParagraph"/>
        <w:numPr>
          <w:ilvl w:val="0"/>
          <w:numId w:val="35"/>
        </w:numPr>
        <w:spacing w:after="200" w:line="240" w:lineRule="auto"/>
        <w:jc w:val="both"/>
        <w:rPr>
          <w:rFonts w:cstheme="minorHAnsi"/>
          <w:sz w:val="28"/>
          <w:szCs w:val="36"/>
        </w:rPr>
      </w:pPr>
      <w:r w:rsidRPr="0034753C">
        <w:rPr>
          <w:rFonts w:cstheme="minorHAnsi"/>
          <w:color w:val="000000" w:themeColor="text1"/>
          <w:sz w:val="24"/>
          <w:szCs w:val="18"/>
          <w:shd w:val="clear" w:color="auto" w:fill="FFFFFF"/>
        </w:rPr>
        <w:t>A relationship is how the data is shared between entities. There are three types of relationships between entities</w:t>
      </w:r>
      <w:r w:rsidR="009374A5" w:rsidRPr="0034753C">
        <w:rPr>
          <w:rFonts w:cstheme="minorHAnsi"/>
          <w:color w:val="000000" w:themeColor="text1"/>
          <w:sz w:val="24"/>
          <w:szCs w:val="18"/>
          <w:shd w:val="clear" w:color="auto" w:fill="FFFFFF"/>
        </w:rPr>
        <w:t>:</w:t>
      </w:r>
    </w:p>
    <w:p w14:paraId="47311C5D" w14:textId="2E117404" w:rsidR="009374A5" w:rsidRPr="006A11C2" w:rsidRDefault="001357D3" w:rsidP="001357D3">
      <w:pPr>
        <w:shd w:val="clear" w:color="auto" w:fill="FFFFFF"/>
        <w:spacing w:before="150" w:after="15" w:line="240" w:lineRule="auto"/>
        <w:textAlignment w:val="baseline"/>
        <w:outlineLvl w:val="1"/>
        <w:rPr>
          <w:rFonts w:asciiTheme="majorHAnsi" w:eastAsia="Times New Roman" w:hAnsiTheme="majorHAnsi" w:cstheme="majorHAnsi"/>
          <w:b/>
          <w:bCs/>
          <w:iCs/>
          <w:color w:val="000000" w:themeColor="text1"/>
          <w:sz w:val="28"/>
          <w:szCs w:val="30"/>
        </w:rPr>
      </w:pPr>
      <w:r w:rsidRPr="006A11C2">
        <w:rPr>
          <w:rFonts w:asciiTheme="majorHAnsi" w:eastAsia="Times New Roman" w:hAnsiTheme="majorHAnsi" w:cstheme="majorHAnsi"/>
          <w:b/>
          <w:bCs/>
          <w:iCs/>
          <w:color w:val="000000" w:themeColor="text1"/>
          <w:sz w:val="32"/>
          <w:szCs w:val="32"/>
        </w:rPr>
        <w:t>1.</w:t>
      </w:r>
      <w:r w:rsidR="009374A5" w:rsidRPr="006A11C2">
        <w:rPr>
          <w:rFonts w:asciiTheme="majorHAnsi" w:eastAsia="Times New Roman" w:hAnsiTheme="majorHAnsi" w:cstheme="majorHAnsi"/>
          <w:b/>
          <w:bCs/>
          <w:iCs/>
          <w:color w:val="000000" w:themeColor="text1"/>
          <w:sz w:val="32"/>
          <w:szCs w:val="32"/>
        </w:rPr>
        <w:t>One-to-One</w:t>
      </w:r>
      <w:r w:rsidR="00CC4DBE" w:rsidRPr="006A11C2">
        <w:rPr>
          <w:rFonts w:asciiTheme="majorHAnsi" w:eastAsia="Times New Roman" w:hAnsiTheme="majorHAnsi" w:cstheme="majorHAnsi"/>
          <w:b/>
          <w:bCs/>
          <w:iCs/>
          <w:color w:val="000000" w:themeColor="text1"/>
          <w:sz w:val="32"/>
          <w:szCs w:val="32"/>
        </w:rPr>
        <w:t>:</w:t>
      </w:r>
    </w:p>
    <w:p w14:paraId="3EB855A3" w14:textId="15316F30" w:rsidR="00563B2C" w:rsidRPr="00563B2C" w:rsidRDefault="00563B2C" w:rsidP="00CC4DBE">
      <w:pPr>
        <w:pStyle w:val="ListParagraph"/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A one-to-one</w:t>
      </w:r>
      <w:r w:rsidRPr="00563B2C">
        <w:rPr>
          <w:rFonts w:cstheme="minorHAnsi"/>
          <w:color w:val="000000" w:themeColor="text1"/>
          <w:sz w:val="24"/>
          <w:szCs w:val="24"/>
          <w:shd w:val="clear" w:color="auto" w:fill="FFFFFF"/>
        </w:rPr>
        <w:t> relationship is a type of cardinality that refers to the relationship between two entities (see also entity–relationship model) A and B in which one element of A may only be linked to one element of B</w:t>
      </w: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.</w:t>
      </w:r>
    </w:p>
    <w:p w14:paraId="421A00F0" w14:textId="58AEA337" w:rsidR="009374A5" w:rsidRDefault="009374A5" w:rsidP="00CC4DBE">
      <w:pPr>
        <w:pStyle w:val="ListParagraph"/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000000" w:themeColor="text1"/>
          <w:sz w:val="24"/>
          <w:szCs w:val="18"/>
        </w:rPr>
      </w:pPr>
      <w:r w:rsidRPr="00643B08">
        <w:rPr>
          <w:rFonts w:eastAsia="Times New Roman" w:cstheme="minorHAnsi"/>
          <w:color w:val="000000" w:themeColor="text1"/>
          <w:sz w:val="24"/>
          <w:szCs w:val="18"/>
        </w:rPr>
        <w:t>For example, in a database of employees, each employee name (A) is associated with only one social security number (B).</w:t>
      </w:r>
    </w:p>
    <w:p w14:paraId="7AA2D944" w14:textId="77777777" w:rsidR="008243B6" w:rsidRDefault="008243B6" w:rsidP="008243B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color w:val="666666"/>
          <w:sz w:val="18"/>
          <w:szCs w:val="18"/>
        </w:rPr>
      </w:pPr>
    </w:p>
    <w:p w14:paraId="5475FCFD" w14:textId="77777777" w:rsidR="009374A5" w:rsidRDefault="009374A5" w:rsidP="008243B6">
      <w:pPr>
        <w:shd w:val="clear" w:color="auto" w:fill="FFFFFF"/>
        <w:spacing w:after="0" w:line="360" w:lineRule="atLeast"/>
        <w:jc w:val="center"/>
        <w:textAlignment w:val="baseline"/>
        <w:rPr>
          <w:rFonts w:ascii="Arial" w:eastAsia="Times New Roman" w:hAnsi="Arial" w:cs="Arial"/>
          <w:color w:val="666666"/>
          <w:sz w:val="18"/>
          <w:szCs w:val="18"/>
        </w:rPr>
      </w:pPr>
      <w:r w:rsidRPr="009374A5">
        <w:rPr>
          <w:noProof/>
        </w:rPr>
        <w:drawing>
          <wp:inline distT="0" distB="0" distL="0" distR="0" wp14:anchorId="2DDDD612" wp14:editId="3484D7D7">
            <wp:extent cx="2266950" cy="790575"/>
            <wp:effectExtent l="0" t="0" r="0" b="9525"/>
            <wp:docPr id="4" name="Picture 4" descr="One-to-one entity relationship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ne-to-one entity relationship diagram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75658" w14:textId="77777777" w:rsidR="00180009" w:rsidRPr="008243B6" w:rsidRDefault="00180009" w:rsidP="008243B6">
      <w:pPr>
        <w:shd w:val="clear" w:color="auto" w:fill="FFFFFF"/>
        <w:spacing w:after="0" w:line="360" w:lineRule="atLeast"/>
        <w:jc w:val="center"/>
        <w:textAlignment w:val="baseline"/>
        <w:rPr>
          <w:rFonts w:ascii="Arial" w:eastAsia="Times New Roman" w:hAnsi="Arial" w:cs="Arial"/>
          <w:color w:val="666666"/>
          <w:sz w:val="18"/>
          <w:szCs w:val="18"/>
        </w:rPr>
      </w:pPr>
    </w:p>
    <w:p w14:paraId="76383F0A" w14:textId="77777777" w:rsidR="009374A5" w:rsidRPr="006A11C2" w:rsidRDefault="009374A5" w:rsidP="001357D3">
      <w:pPr>
        <w:shd w:val="clear" w:color="auto" w:fill="FFFFFF"/>
        <w:spacing w:after="0" w:line="360" w:lineRule="atLeast"/>
        <w:textAlignment w:val="baseline"/>
        <w:rPr>
          <w:rFonts w:asciiTheme="majorHAnsi" w:eastAsia="Times New Roman" w:hAnsiTheme="majorHAnsi" w:cstheme="majorHAnsi"/>
          <w:b/>
          <w:bCs/>
          <w:color w:val="666666"/>
          <w:sz w:val="32"/>
          <w:szCs w:val="32"/>
        </w:rPr>
      </w:pPr>
      <w:r w:rsidRPr="006A11C2">
        <w:rPr>
          <w:rFonts w:asciiTheme="majorHAnsi" w:eastAsia="Times New Roman" w:hAnsiTheme="majorHAnsi" w:cstheme="majorHAnsi"/>
          <w:b/>
          <w:bCs/>
          <w:iCs/>
          <w:color w:val="000000"/>
          <w:sz w:val="32"/>
          <w:szCs w:val="32"/>
        </w:rPr>
        <w:t>2. One-to-Many</w:t>
      </w:r>
      <w:r w:rsidR="00CC4DBE" w:rsidRPr="006A11C2">
        <w:rPr>
          <w:rFonts w:asciiTheme="majorHAnsi" w:eastAsia="Times New Roman" w:hAnsiTheme="majorHAnsi" w:cstheme="majorHAnsi"/>
          <w:b/>
          <w:bCs/>
          <w:iCs/>
          <w:color w:val="000000"/>
          <w:sz w:val="32"/>
          <w:szCs w:val="32"/>
        </w:rPr>
        <w:t>:</w:t>
      </w:r>
    </w:p>
    <w:p w14:paraId="66D75100" w14:textId="77777777" w:rsidR="00643B08" w:rsidRPr="007A3546" w:rsidRDefault="009374A5" w:rsidP="007A3546">
      <w:pPr>
        <w:pStyle w:val="ListParagraph"/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000000" w:themeColor="text1"/>
          <w:sz w:val="24"/>
          <w:szCs w:val="18"/>
        </w:rPr>
      </w:pPr>
      <w:r w:rsidRPr="00643B08">
        <w:rPr>
          <w:rFonts w:eastAsia="Times New Roman" w:cstheme="minorHAnsi"/>
          <w:color w:val="000000" w:themeColor="text1"/>
          <w:sz w:val="24"/>
          <w:szCs w:val="18"/>
        </w:rPr>
        <w:t xml:space="preserve">One instance of an entity (A) is associated with zero, one or many instances of another entity (B), but for one instance of entity B there is only one instance of entity A. For example, for a company with all employees working in one building, the building name </w:t>
      </w:r>
      <w:r w:rsidRPr="00643B08">
        <w:rPr>
          <w:rFonts w:eastAsia="Times New Roman" w:cstheme="minorHAnsi"/>
          <w:color w:val="000000" w:themeColor="text1"/>
          <w:sz w:val="24"/>
          <w:szCs w:val="18"/>
        </w:rPr>
        <w:lastRenderedPageBreak/>
        <w:t>(A) is associated with many different employees (B), but those employees all share the same singular association with entity A.</w:t>
      </w:r>
    </w:p>
    <w:p w14:paraId="6D4B5C44" w14:textId="77777777" w:rsidR="009374A5" w:rsidRDefault="00643B08" w:rsidP="008243B6">
      <w:pPr>
        <w:pStyle w:val="ListParagraph"/>
        <w:shd w:val="clear" w:color="auto" w:fill="FFFFFF"/>
        <w:spacing w:after="0" w:line="360" w:lineRule="atLeast"/>
        <w:jc w:val="center"/>
        <w:textAlignment w:val="baseline"/>
        <w:rPr>
          <w:rFonts w:ascii="Arial" w:eastAsia="Times New Roman" w:hAnsi="Arial" w:cs="Arial"/>
          <w:color w:val="000000" w:themeColor="text1"/>
          <w:sz w:val="18"/>
          <w:szCs w:val="18"/>
        </w:rPr>
      </w:pPr>
      <w:r w:rsidRPr="00643B08">
        <w:rPr>
          <w:noProof/>
          <w:color w:val="000000" w:themeColor="text1"/>
        </w:rPr>
        <w:drawing>
          <wp:inline distT="0" distB="0" distL="0" distR="0" wp14:anchorId="322A431E" wp14:editId="1A5DB549">
            <wp:extent cx="2657475" cy="1252682"/>
            <wp:effectExtent l="0" t="0" r="0" b="5080"/>
            <wp:docPr id="3" name="Picture 3" descr="one to many entity relationship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ne to many entity relationship diagram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8829" cy="1262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F92C9" w14:textId="77777777" w:rsidR="00643B08" w:rsidRPr="00643B08" w:rsidRDefault="00643B08" w:rsidP="009374A5">
      <w:pPr>
        <w:pStyle w:val="ListParagraph"/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color w:val="000000" w:themeColor="text1"/>
          <w:sz w:val="18"/>
          <w:szCs w:val="18"/>
        </w:rPr>
      </w:pPr>
    </w:p>
    <w:p w14:paraId="794F3369" w14:textId="77777777" w:rsidR="009374A5" w:rsidRPr="006A11C2" w:rsidRDefault="009374A5" w:rsidP="001357D3">
      <w:pPr>
        <w:shd w:val="clear" w:color="auto" w:fill="FFFFFF"/>
        <w:spacing w:before="150" w:after="15" w:line="240" w:lineRule="auto"/>
        <w:textAlignment w:val="baseline"/>
        <w:outlineLvl w:val="1"/>
        <w:rPr>
          <w:rFonts w:asciiTheme="majorHAnsi" w:eastAsia="Times New Roman" w:hAnsiTheme="majorHAnsi" w:cstheme="majorHAnsi"/>
          <w:b/>
          <w:bCs/>
          <w:iCs/>
          <w:color w:val="000000" w:themeColor="text1"/>
          <w:sz w:val="32"/>
          <w:szCs w:val="32"/>
        </w:rPr>
      </w:pPr>
      <w:r w:rsidRPr="006A11C2">
        <w:rPr>
          <w:rFonts w:asciiTheme="majorHAnsi" w:eastAsia="Times New Roman" w:hAnsiTheme="majorHAnsi" w:cstheme="majorHAnsi"/>
          <w:b/>
          <w:bCs/>
          <w:iCs/>
          <w:color w:val="000000" w:themeColor="text1"/>
          <w:sz w:val="32"/>
          <w:szCs w:val="32"/>
        </w:rPr>
        <w:t>3. Many-to-Many</w:t>
      </w:r>
      <w:r w:rsidR="00CC4DBE" w:rsidRPr="006A11C2">
        <w:rPr>
          <w:rFonts w:asciiTheme="majorHAnsi" w:eastAsia="Times New Roman" w:hAnsiTheme="majorHAnsi" w:cstheme="majorHAnsi"/>
          <w:b/>
          <w:bCs/>
          <w:iCs/>
          <w:color w:val="000000" w:themeColor="text1"/>
          <w:sz w:val="32"/>
          <w:szCs w:val="32"/>
        </w:rPr>
        <w:t>:</w:t>
      </w:r>
    </w:p>
    <w:p w14:paraId="6E742FDD" w14:textId="5AC934AC" w:rsidR="009374A5" w:rsidRDefault="003A561C" w:rsidP="00CC4DBE">
      <w:pPr>
        <w:pStyle w:val="ListParagraph"/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000000" w:themeColor="text1"/>
          <w:sz w:val="24"/>
          <w:szCs w:val="24"/>
        </w:rPr>
      </w:pPr>
      <w:r w:rsidRPr="003A561C">
        <w:rPr>
          <w:rFonts w:cstheme="minorHAnsi"/>
          <w:bCs/>
          <w:color w:val="000000" w:themeColor="text1"/>
          <w:sz w:val="24"/>
          <w:szCs w:val="24"/>
          <w:shd w:val="clear" w:color="auto" w:fill="FFFFFF"/>
        </w:rPr>
        <w:t>Many-to-Many</w:t>
      </w:r>
      <w:r w:rsidRPr="003A561C">
        <w:rPr>
          <w:rFonts w:cstheme="minorHAnsi"/>
          <w:color w:val="000000" w:themeColor="text1"/>
          <w:sz w:val="24"/>
          <w:szCs w:val="24"/>
          <w:shd w:val="clear" w:color="auto" w:fill="FFFFFF"/>
        </w:rPr>
        <w:t> relationship is a type of cardinality that refers to the relationship between two entities</w:t>
      </w:r>
      <w:r w:rsidR="00B03900">
        <w:rPr>
          <w:rFonts w:cstheme="minorHAnsi"/>
          <w:color w:val="000000" w:themeColor="text1"/>
          <w:sz w:val="24"/>
          <w:szCs w:val="24"/>
          <w:shd w:val="clear" w:color="auto" w:fill="FFFFFF"/>
          <w:vertAlign w:val="superscript"/>
        </w:rPr>
        <w:t xml:space="preserve"> </w:t>
      </w:r>
      <w:r w:rsidRPr="003A561C">
        <w:rPr>
          <w:rFonts w:cstheme="minorHAnsi"/>
          <w:color w:val="000000" w:themeColor="text1"/>
          <w:sz w:val="24"/>
          <w:szCs w:val="24"/>
          <w:shd w:val="clear" w:color="auto" w:fill="FFFFFF"/>
        </w:rPr>
        <w:t> A and B in which A may contain a parent instance for which there are many children in B and vice versa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  <w:r w:rsidR="009374A5" w:rsidRPr="00643B08">
        <w:rPr>
          <w:rFonts w:eastAsia="Times New Roman" w:cstheme="minorHAnsi"/>
          <w:color w:val="000000" w:themeColor="text1"/>
          <w:sz w:val="24"/>
          <w:szCs w:val="24"/>
        </w:rPr>
        <w:t xml:space="preserve"> For example, for a company in which all of</w:t>
      </w:r>
      <w:r w:rsidR="00180009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9374A5" w:rsidRPr="00643B08">
        <w:rPr>
          <w:rFonts w:eastAsia="Times New Roman" w:cstheme="minorHAnsi"/>
          <w:color w:val="000000" w:themeColor="text1"/>
          <w:sz w:val="24"/>
          <w:szCs w:val="24"/>
        </w:rPr>
        <w:t>its employees work on multiple projects, each instance of an employee (A) is associated with many instances of a project (B), and at the same time, each instance of a project (B) has multiple employees (A) associated with it.</w:t>
      </w:r>
    </w:p>
    <w:p w14:paraId="7A5D20B3" w14:textId="77777777" w:rsidR="00643B08" w:rsidRPr="00643B08" w:rsidRDefault="00643B08" w:rsidP="009374A5">
      <w:pPr>
        <w:pStyle w:val="ListParagraph"/>
        <w:shd w:val="clear" w:color="auto" w:fill="FFFFFF"/>
        <w:spacing w:after="0" w:line="360" w:lineRule="atLeast"/>
        <w:textAlignment w:val="baseline"/>
        <w:rPr>
          <w:rFonts w:eastAsia="Times New Roman" w:cstheme="minorHAnsi"/>
          <w:color w:val="000000" w:themeColor="text1"/>
          <w:sz w:val="24"/>
          <w:szCs w:val="24"/>
        </w:rPr>
      </w:pPr>
    </w:p>
    <w:p w14:paraId="61BC7720" w14:textId="49FDC672" w:rsidR="009374A5" w:rsidRDefault="009374A5" w:rsidP="008243B6">
      <w:pPr>
        <w:pStyle w:val="ListParagraph"/>
        <w:shd w:val="clear" w:color="auto" w:fill="FFFFFF"/>
        <w:spacing w:after="0" w:line="360" w:lineRule="atLeast"/>
        <w:jc w:val="center"/>
        <w:textAlignment w:val="baseline"/>
        <w:rPr>
          <w:rFonts w:ascii="Arial" w:eastAsia="Times New Roman" w:hAnsi="Arial" w:cs="Arial"/>
          <w:color w:val="000000" w:themeColor="text1"/>
          <w:sz w:val="18"/>
          <w:szCs w:val="18"/>
        </w:rPr>
      </w:pPr>
      <w:r w:rsidRPr="00643B08">
        <w:rPr>
          <w:noProof/>
          <w:color w:val="000000" w:themeColor="text1"/>
        </w:rPr>
        <w:drawing>
          <wp:inline distT="0" distB="0" distL="0" distR="0" wp14:anchorId="18006DC4" wp14:editId="637FAD2D">
            <wp:extent cx="2095500" cy="1457325"/>
            <wp:effectExtent l="0" t="0" r="0" b="9525"/>
            <wp:docPr id="2" name="Picture 2" descr="many to many entity relationship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any to many entity relationship diagram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2D011" w14:textId="77777777" w:rsidR="009A2942" w:rsidRDefault="009A2942" w:rsidP="008243B6">
      <w:pPr>
        <w:pStyle w:val="ListParagraph"/>
        <w:shd w:val="clear" w:color="auto" w:fill="FFFFFF"/>
        <w:spacing w:after="0" w:line="360" w:lineRule="atLeast"/>
        <w:jc w:val="center"/>
        <w:textAlignment w:val="baseline"/>
        <w:rPr>
          <w:rFonts w:ascii="Arial" w:eastAsia="Times New Roman" w:hAnsi="Arial" w:cs="Arial"/>
          <w:color w:val="000000" w:themeColor="text1"/>
          <w:sz w:val="18"/>
          <w:szCs w:val="18"/>
        </w:rPr>
      </w:pPr>
    </w:p>
    <w:p w14:paraId="1632E975" w14:textId="77777777" w:rsidR="00180009" w:rsidRPr="00643B08" w:rsidRDefault="00180009" w:rsidP="008243B6">
      <w:pPr>
        <w:pStyle w:val="ListParagraph"/>
        <w:shd w:val="clear" w:color="auto" w:fill="FFFFFF"/>
        <w:spacing w:after="0" w:line="360" w:lineRule="atLeast"/>
        <w:jc w:val="center"/>
        <w:textAlignment w:val="baseline"/>
        <w:rPr>
          <w:rFonts w:ascii="Arial" w:eastAsia="Times New Roman" w:hAnsi="Arial" w:cs="Arial"/>
          <w:color w:val="000000" w:themeColor="text1"/>
          <w:sz w:val="18"/>
          <w:szCs w:val="18"/>
        </w:rPr>
      </w:pPr>
    </w:p>
    <w:p w14:paraId="3A32F762" w14:textId="77777777" w:rsidR="00780745" w:rsidRDefault="00780745" w:rsidP="001357D3">
      <w:pPr>
        <w:pStyle w:val="ListParagraph"/>
        <w:spacing w:after="200" w:line="276" w:lineRule="auto"/>
        <w:rPr>
          <w:rFonts w:cstheme="minorHAnsi"/>
          <w:sz w:val="24"/>
          <w:szCs w:val="36"/>
        </w:rPr>
      </w:pPr>
      <w:r w:rsidRPr="001357D3">
        <w:rPr>
          <w:rFonts w:cstheme="minorHAnsi"/>
          <w:b/>
          <w:sz w:val="24"/>
          <w:szCs w:val="36"/>
        </w:rPr>
        <w:t xml:space="preserve">Attributes </w:t>
      </w:r>
      <w:r w:rsidRPr="00180009">
        <w:rPr>
          <w:rFonts w:cstheme="minorHAnsi"/>
          <w:sz w:val="24"/>
          <w:szCs w:val="36"/>
        </w:rPr>
        <w:t>are the data we want to collect for an entity.</w:t>
      </w:r>
    </w:p>
    <w:p w14:paraId="50494830" w14:textId="36813B8D" w:rsidR="001762FE" w:rsidRDefault="001762FE" w:rsidP="001762FE">
      <w:pPr>
        <w:pStyle w:val="ListParagraph"/>
        <w:spacing w:after="200" w:line="276" w:lineRule="auto"/>
        <w:rPr>
          <w:rFonts w:cstheme="minorHAnsi"/>
          <w:sz w:val="24"/>
          <w:szCs w:val="36"/>
        </w:rPr>
      </w:pPr>
    </w:p>
    <w:p w14:paraId="7E616B77" w14:textId="13988A66" w:rsidR="00AC53E5" w:rsidRDefault="001762FE" w:rsidP="00AC53E5">
      <w:pPr>
        <w:pStyle w:val="ListParagraph"/>
        <w:spacing w:after="200" w:line="276" w:lineRule="auto"/>
        <w:rPr>
          <w:rFonts w:cstheme="minorHAnsi"/>
          <w:sz w:val="24"/>
          <w:szCs w:val="36"/>
        </w:rPr>
      </w:pPr>
      <w:r>
        <w:rPr>
          <w:rFonts w:cstheme="minorHAnsi"/>
          <w:sz w:val="24"/>
          <w:szCs w:val="36"/>
        </w:rPr>
        <w:t>There are different types of attribute:</w:t>
      </w:r>
    </w:p>
    <w:p w14:paraId="4B19865A" w14:textId="1C7ABC71" w:rsidR="001357D3" w:rsidRDefault="001357D3" w:rsidP="001357D3">
      <w:pPr>
        <w:shd w:val="clear" w:color="auto" w:fill="FFFFFF"/>
        <w:spacing w:before="150" w:after="15" w:line="240" w:lineRule="auto"/>
        <w:textAlignment w:val="baseline"/>
        <w:outlineLvl w:val="1"/>
        <w:rPr>
          <w:sz w:val="32"/>
          <w:szCs w:val="32"/>
        </w:rPr>
      </w:pPr>
    </w:p>
    <w:p w14:paraId="7D4F24E9" w14:textId="253B0FC5" w:rsidR="00AC53E5" w:rsidRPr="006A11C2" w:rsidRDefault="00AC53E5" w:rsidP="001357D3">
      <w:pPr>
        <w:pStyle w:val="ListParagraph"/>
        <w:numPr>
          <w:ilvl w:val="0"/>
          <w:numId w:val="40"/>
        </w:numPr>
        <w:shd w:val="clear" w:color="auto" w:fill="FFFFFF"/>
        <w:spacing w:before="150" w:after="15" w:line="240" w:lineRule="auto"/>
        <w:textAlignment w:val="baseline"/>
        <w:outlineLvl w:val="1"/>
        <w:rPr>
          <w:rFonts w:asciiTheme="majorHAnsi" w:hAnsiTheme="majorHAnsi" w:cstheme="majorHAnsi"/>
          <w:b/>
          <w:sz w:val="32"/>
          <w:szCs w:val="32"/>
        </w:rPr>
      </w:pPr>
      <w:r w:rsidRPr="006A11C2">
        <w:rPr>
          <w:rFonts w:asciiTheme="majorHAnsi" w:hAnsiTheme="majorHAnsi" w:cstheme="majorHAnsi"/>
          <w:b/>
          <w:sz w:val="32"/>
          <w:szCs w:val="32"/>
        </w:rPr>
        <w:t>Optional attributes:</w:t>
      </w:r>
    </w:p>
    <w:p w14:paraId="1ACA17DA" w14:textId="54E367FA" w:rsidR="00AC53E5" w:rsidRPr="00226064" w:rsidRDefault="00AC53E5" w:rsidP="00AC53E5">
      <w:pPr>
        <w:pStyle w:val="ListParagraph"/>
        <w:shd w:val="clear" w:color="auto" w:fill="FFFFFF"/>
        <w:spacing w:before="150" w:after="15" w:line="240" w:lineRule="auto"/>
        <w:ind w:left="1080"/>
        <w:textAlignment w:val="baseline"/>
        <w:outlineLvl w:val="1"/>
        <w:rPr>
          <w:sz w:val="24"/>
          <w:szCs w:val="24"/>
        </w:rPr>
      </w:pPr>
      <w:r w:rsidRPr="00226064">
        <w:rPr>
          <w:sz w:val="24"/>
          <w:szCs w:val="24"/>
        </w:rPr>
        <w:t>A required attribute is an attribute that must have a value in it, while an optional attribute may not have a value in it and can be left blank. The reasoning for making an attribute required is to ensure that data are collected for that specific characteristic.</w:t>
      </w:r>
    </w:p>
    <w:p w14:paraId="3318D210" w14:textId="77777777" w:rsidR="00226064" w:rsidRDefault="00226064" w:rsidP="00AC53E5">
      <w:pPr>
        <w:pStyle w:val="ListParagraph"/>
        <w:shd w:val="clear" w:color="auto" w:fill="FFFFFF"/>
        <w:spacing w:before="150" w:after="15" w:line="240" w:lineRule="auto"/>
        <w:ind w:left="1080"/>
        <w:textAlignment w:val="baseline"/>
        <w:outlineLvl w:val="1"/>
      </w:pPr>
    </w:p>
    <w:p w14:paraId="1CE5EB7F" w14:textId="77777777" w:rsidR="001357D3" w:rsidRDefault="001357D3" w:rsidP="001357D3">
      <w:pPr>
        <w:shd w:val="clear" w:color="auto" w:fill="FFFFFF"/>
        <w:spacing w:before="150" w:after="15" w:line="240" w:lineRule="auto"/>
        <w:textAlignment w:val="baseline"/>
        <w:outlineLvl w:val="1"/>
        <w:rPr>
          <w:sz w:val="32"/>
          <w:szCs w:val="32"/>
        </w:rPr>
      </w:pPr>
      <w:r w:rsidRPr="001357D3">
        <w:rPr>
          <w:sz w:val="32"/>
          <w:szCs w:val="32"/>
        </w:rPr>
        <w:t xml:space="preserve">  </w:t>
      </w:r>
      <w:r>
        <w:rPr>
          <w:sz w:val="32"/>
          <w:szCs w:val="32"/>
        </w:rPr>
        <w:t xml:space="preserve">  </w:t>
      </w:r>
    </w:p>
    <w:p w14:paraId="695EEBD2" w14:textId="6936852F" w:rsidR="00226064" w:rsidRPr="001357D3" w:rsidRDefault="001357D3" w:rsidP="001357D3">
      <w:pPr>
        <w:shd w:val="clear" w:color="auto" w:fill="FFFFFF"/>
        <w:spacing w:before="150" w:after="15" w:line="240" w:lineRule="auto"/>
        <w:textAlignment w:val="baseline"/>
        <w:outlineLvl w:val="1"/>
        <w:rPr>
          <w:rFonts w:eastAsia="Times New Roman" w:cstheme="minorHAnsi"/>
          <w:bCs/>
          <w:iCs/>
          <w:color w:val="000000" w:themeColor="text1"/>
          <w:sz w:val="44"/>
          <w:szCs w:val="44"/>
        </w:rPr>
      </w:pPr>
      <w:r>
        <w:rPr>
          <w:sz w:val="32"/>
          <w:szCs w:val="32"/>
        </w:rPr>
        <w:lastRenderedPageBreak/>
        <w:t xml:space="preserve">     2. </w:t>
      </w:r>
      <w:r w:rsidR="00226064" w:rsidRPr="006A11C2">
        <w:rPr>
          <w:rFonts w:asciiTheme="majorHAnsi" w:hAnsiTheme="majorHAnsi" w:cstheme="majorHAnsi"/>
          <w:b/>
          <w:sz w:val="32"/>
          <w:szCs w:val="32"/>
        </w:rPr>
        <w:t>Keys and non-keys Attributes:</w:t>
      </w:r>
    </w:p>
    <w:p w14:paraId="3CF17091" w14:textId="21A96124" w:rsidR="00226064" w:rsidRDefault="00226064" w:rsidP="00226064">
      <w:pPr>
        <w:pStyle w:val="ListParagraph"/>
        <w:shd w:val="clear" w:color="auto" w:fill="FFFFFF"/>
        <w:spacing w:before="150" w:after="15" w:line="240" w:lineRule="auto"/>
        <w:ind w:left="1080"/>
        <w:textAlignment w:val="baseline"/>
        <w:outlineLvl w:val="1"/>
        <w:rPr>
          <w:sz w:val="24"/>
          <w:szCs w:val="24"/>
        </w:rPr>
      </w:pPr>
      <w:r w:rsidRPr="00226064">
        <w:rPr>
          <w:sz w:val="24"/>
          <w:szCs w:val="24"/>
        </w:rPr>
        <w:t>In every entity an attribute or grouped attributes uniquely identify that entity. These attributes are the key attributes and range from Primary key (single attribute identifier) to a Composite Key (Multi attribute Identifier). The rest of the attributes after the identifier are considered the non-key attributes or descriptors, which just describe the entity.</w:t>
      </w:r>
    </w:p>
    <w:p w14:paraId="7A0075EB" w14:textId="77777777" w:rsidR="00BA1779" w:rsidRDefault="00BA1779" w:rsidP="00226064">
      <w:pPr>
        <w:pStyle w:val="ListParagraph"/>
        <w:shd w:val="clear" w:color="auto" w:fill="FFFFFF"/>
        <w:spacing w:before="150" w:after="15" w:line="240" w:lineRule="auto"/>
        <w:ind w:left="1080"/>
        <w:textAlignment w:val="baseline"/>
        <w:outlineLvl w:val="1"/>
        <w:rPr>
          <w:sz w:val="24"/>
          <w:szCs w:val="24"/>
        </w:rPr>
      </w:pPr>
    </w:p>
    <w:p w14:paraId="74EB57E4" w14:textId="6A7172BC" w:rsidR="00226064" w:rsidRPr="006A11C2" w:rsidRDefault="00226064" w:rsidP="001357D3">
      <w:pPr>
        <w:pStyle w:val="ListParagraph"/>
        <w:numPr>
          <w:ilvl w:val="0"/>
          <w:numId w:val="41"/>
        </w:numPr>
        <w:shd w:val="clear" w:color="auto" w:fill="FFFFFF"/>
        <w:spacing w:before="150" w:after="15" w:line="240" w:lineRule="auto"/>
        <w:textAlignment w:val="baseline"/>
        <w:outlineLvl w:val="1"/>
        <w:rPr>
          <w:rFonts w:asciiTheme="majorHAnsi" w:hAnsiTheme="majorHAnsi" w:cstheme="majorHAnsi"/>
          <w:b/>
          <w:sz w:val="36"/>
          <w:szCs w:val="36"/>
        </w:rPr>
      </w:pPr>
      <w:r w:rsidRPr="006A11C2">
        <w:rPr>
          <w:rFonts w:asciiTheme="majorHAnsi" w:hAnsiTheme="majorHAnsi" w:cstheme="majorHAnsi"/>
          <w:b/>
          <w:sz w:val="32"/>
          <w:szCs w:val="32"/>
        </w:rPr>
        <w:t>Simple and Composite Attributes:</w:t>
      </w:r>
    </w:p>
    <w:p w14:paraId="6115B32C" w14:textId="205452A4" w:rsidR="00226064" w:rsidRDefault="00226064" w:rsidP="00226064">
      <w:pPr>
        <w:pStyle w:val="ListParagraph"/>
        <w:shd w:val="clear" w:color="auto" w:fill="FFFFFF"/>
        <w:spacing w:before="150" w:after="15" w:line="240" w:lineRule="auto"/>
        <w:ind w:left="1080"/>
        <w:textAlignment w:val="baseline"/>
        <w:outlineLvl w:val="1"/>
        <w:rPr>
          <w:sz w:val="24"/>
          <w:szCs w:val="24"/>
        </w:rPr>
      </w:pPr>
      <w:r w:rsidRPr="009A2942">
        <w:rPr>
          <w:sz w:val="24"/>
          <w:szCs w:val="24"/>
        </w:rPr>
        <w:t>Attributes can be classified as having many parts to them or</w:t>
      </w:r>
      <w:r w:rsidR="009A2942">
        <w:rPr>
          <w:sz w:val="24"/>
          <w:szCs w:val="24"/>
        </w:rPr>
        <w:t xml:space="preserve"> </w:t>
      </w:r>
      <w:r w:rsidRPr="009A2942">
        <w:rPr>
          <w:sz w:val="24"/>
          <w:szCs w:val="24"/>
        </w:rPr>
        <w:t>a single</w:t>
      </w:r>
      <w:r w:rsidR="009A2942">
        <w:rPr>
          <w:sz w:val="24"/>
          <w:szCs w:val="24"/>
        </w:rPr>
        <w:t xml:space="preserve"> </w:t>
      </w:r>
      <w:r w:rsidRPr="009A2942">
        <w:rPr>
          <w:sz w:val="24"/>
          <w:szCs w:val="24"/>
        </w:rPr>
        <w:t>unbreakable attribute. The composite attribute is an attribute that can be subdivided into other single attributes with meanings of their own. A simple attribute is just an attribute that cannot be subdivided into parts.</w:t>
      </w:r>
    </w:p>
    <w:p w14:paraId="5DF316E6" w14:textId="77777777" w:rsidR="009A2942" w:rsidRDefault="009A2942" w:rsidP="00226064">
      <w:pPr>
        <w:pStyle w:val="ListParagraph"/>
        <w:shd w:val="clear" w:color="auto" w:fill="FFFFFF"/>
        <w:spacing w:before="150" w:after="15" w:line="240" w:lineRule="auto"/>
        <w:ind w:left="1080"/>
        <w:textAlignment w:val="baseline"/>
        <w:outlineLvl w:val="1"/>
        <w:rPr>
          <w:sz w:val="24"/>
          <w:szCs w:val="24"/>
        </w:rPr>
      </w:pPr>
    </w:p>
    <w:p w14:paraId="177F6AE1" w14:textId="02B0DD18" w:rsidR="0074643F" w:rsidRPr="006A11C2" w:rsidRDefault="0074643F" w:rsidP="001357D3">
      <w:pPr>
        <w:pStyle w:val="ListParagraph"/>
        <w:numPr>
          <w:ilvl w:val="0"/>
          <w:numId w:val="41"/>
        </w:numPr>
        <w:shd w:val="clear" w:color="auto" w:fill="FFFFFF"/>
        <w:spacing w:before="150" w:after="15" w:line="240" w:lineRule="auto"/>
        <w:textAlignment w:val="baseline"/>
        <w:outlineLvl w:val="1"/>
        <w:rPr>
          <w:rFonts w:asciiTheme="majorHAnsi" w:hAnsiTheme="majorHAnsi" w:cstheme="majorHAnsi"/>
          <w:b/>
          <w:sz w:val="32"/>
          <w:szCs w:val="32"/>
        </w:rPr>
      </w:pPr>
      <w:r w:rsidRPr="006A11C2">
        <w:rPr>
          <w:rFonts w:asciiTheme="majorHAnsi" w:hAnsiTheme="majorHAnsi" w:cstheme="majorHAnsi"/>
          <w:b/>
          <w:sz w:val="32"/>
          <w:szCs w:val="32"/>
        </w:rPr>
        <w:t>Single-valued and multi-valued Attributes:</w:t>
      </w:r>
    </w:p>
    <w:p w14:paraId="0DF3C8DF" w14:textId="21BA3D57" w:rsidR="00AE46DC" w:rsidRDefault="0074643F" w:rsidP="0074643F">
      <w:pPr>
        <w:pStyle w:val="ListParagraph"/>
        <w:shd w:val="clear" w:color="auto" w:fill="FFFFFF"/>
        <w:spacing w:before="150" w:after="15" w:line="240" w:lineRule="auto"/>
        <w:ind w:left="1080"/>
        <w:textAlignment w:val="baseline"/>
        <w:outlineLvl w:val="1"/>
        <w:rPr>
          <w:sz w:val="24"/>
          <w:szCs w:val="24"/>
        </w:rPr>
      </w:pPr>
      <w:r>
        <w:rPr>
          <w:sz w:val="24"/>
          <w:szCs w:val="24"/>
        </w:rPr>
        <w:t>Attributes can be classified as single or multivalued. The single-value attribute can only have one value, while the multi-valued attributes usually can store multiple data in them.</w:t>
      </w:r>
    </w:p>
    <w:p w14:paraId="00D003C2" w14:textId="77777777" w:rsidR="0074643F" w:rsidRPr="0074643F" w:rsidRDefault="0074643F" w:rsidP="0074643F">
      <w:pPr>
        <w:pStyle w:val="ListParagraph"/>
        <w:shd w:val="clear" w:color="auto" w:fill="FFFFFF"/>
        <w:spacing w:before="150" w:after="15" w:line="240" w:lineRule="auto"/>
        <w:ind w:left="1080"/>
        <w:textAlignment w:val="baseline"/>
        <w:outlineLvl w:val="1"/>
        <w:rPr>
          <w:sz w:val="24"/>
          <w:szCs w:val="24"/>
        </w:rPr>
      </w:pPr>
    </w:p>
    <w:p w14:paraId="7EF919A0" w14:textId="031D1679" w:rsidR="009A2942" w:rsidRPr="006A11C2" w:rsidRDefault="009A2942" w:rsidP="001357D3">
      <w:pPr>
        <w:pStyle w:val="ListParagraph"/>
        <w:numPr>
          <w:ilvl w:val="0"/>
          <w:numId w:val="41"/>
        </w:numPr>
        <w:shd w:val="clear" w:color="auto" w:fill="FFFFFF"/>
        <w:spacing w:before="150" w:after="15" w:line="240" w:lineRule="auto"/>
        <w:textAlignment w:val="baseline"/>
        <w:outlineLvl w:val="1"/>
        <w:rPr>
          <w:rFonts w:asciiTheme="majorHAnsi" w:hAnsiTheme="majorHAnsi" w:cstheme="majorHAnsi"/>
          <w:b/>
          <w:sz w:val="52"/>
          <w:szCs w:val="52"/>
        </w:rPr>
      </w:pPr>
      <w:r w:rsidRPr="006A11C2">
        <w:rPr>
          <w:rFonts w:asciiTheme="majorHAnsi" w:hAnsiTheme="majorHAnsi" w:cstheme="majorHAnsi"/>
          <w:b/>
          <w:sz w:val="32"/>
          <w:szCs w:val="32"/>
        </w:rPr>
        <w:t>Derived Attributes:</w:t>
      </w:r>
    </w:p>
    <w:p w14:paraId="01F14D00" w14:textId="439F4A23" w:rsidR="009A2942" w:rsidRDefault="009A2942" w:rsidP="009A2942">
      <w:pPr>
        <w:pStyle w:val="ListParagraph"/>
        <w:shd w:val="clear" w:color="auto" w:fill="FFFFFF"/>
        <w:spacing w:before="150" w:after="15" w:line="240" w:lineRule="auto"/>
        <w:ind w:left="1080"/>
        <w:textAlignment w:val="baseline"/>
        <w:outlineLvl w:val="1"/>
      </w:pPr>
      <w:r w:rsidRPr="009A2942">
        <w:rPr>
          <w:sz w:val="24"/>
          <w:szCs w:val="24"/>
        </w:rPr>
        <w:t>The last category that attributes can be defined is called a derived attribute, where one attribute is calculated from another attribute. The derived attribute may not be stored in the database but rather calculated using algorithm</w:t>
      </w:r>
      <w:r>
        <w:t>.</w:t>
      </w:r>
    </w:p>
    <w:p w14:paraId="50EC087D" w14:textId="77777777" w:rsidR="009A2942" w:rsidRPr="009A2942" w:rsidRDefault="009A2942" w:rsidP="009A2942">
      <w:pPr>
        <w:pStyle w:val="ListParagraph"/>
        <w:shd w:val="clear" w:color="auto" w:fill="FFFFFF"/>
        <w:spacing w:before="150" w:after="15" w:line="240" w:lineRule="auto"/>
        <w:ind w:left="1080"/>
        <w:textAlignment w:val="baseline"/>
        <w:outlineLvl w:val="1"/>
      </w:pPr>
    </w:p>
    <w:p w14:paraId="09096B99" w14:textId="77777777" w:rsidR="00AC53E5" w:rsidRPr="00AC53E5" w:rsidRDefault="00AC53E5" w:rsidP="00AC53E5">
      <w:pPr>
        <w:pStyle w:val="ListParagraph"/>
        <w:spacing w:after="200" w:line="276" w:lineRule="auto"/>
        <w:rPr>
          <w:rFonts w:cstheme="minorHAnsi"/>
          <w:sz w:val="24"/>
          <w:szCs w:val="36"/>
        </w:rPr>
      </w:pPr>
    </w:p>
    <w:p w14:paraId="45F26521" w14:textId="77777777" w:rsidR="006E6AEC" w:rsidRPr="00CC4DBE" w:rsidRDefault="006E6AEC" w:rsidP="006E6AEC">
      <w:pPr>
        <w:rPr>
          <w:rFonts w:cstheme="minorHAnsi"/>
          <w:b/>
          <w:bCs/>
          <w:sz w:val="36"/>
          <w:szCs w:val="36"/>
        </w:rPr>
      </w:pPr>
      <w:r w:rsidRPr="00CC4DBE">
        <w:rPr>
          <w:rFonts w:cstheme="minorHAnsi"/>
          <w:b/>
          <w:bCs/>
          <w:sz w:val="36"/>
          <w:szCs w:val="36"/>
        </w:rPr>
        <w:t>ENTITY SET NAMES:</w:t>
      </w:r>
    </w:p>
    <w:p w14:paraId="7F1E83F1" w14:textId="73E4C4BB" w:rsidR="00DB4E9B" w:rsidRPr="008C5CFD" w:rsidRDefault="006E6AEC" w:rsidP="008C5CFD">
      <w:pPr>
        <w:spacing w:line="240" w:lineRule="auto"/>
        <w:jc w:val="both"/>
        <w:rPr>
          <w:rFonts w:cstheme="minorHAnsi"/>
          <w:sz w:val="24"/>
          <w:szCs w:val="24"/>
        </w:rPr>
      </w:pPr>
      <w:r w:rsidRPr="008C5CFD">
        <w:rPr>
          <w:rFonts w:cstheme="minorHAnsi"/>
          <w:sz w:val="24"/>
          <w:szCs w:val="24"/>
        </w:rPr>
        <w:t>1.</w:t>
      </w:r>
      <w:r w:rsidR="00896CE3" w:rsidRPr="008C5CFD">
        <w:rPr>
          <w:rFonts w:cstheme="minorHAnsi"/>
          <w:sz w:val="24"/>
          <w:szCs w:val="24"/>
        </w:rPr>
        <w:t xml:space="preserve"> </w:t>
      </w:r>
      <w:r w:rsidR="00B03900">
        <w:rPr>
          <w:rFonts w:cstheme="minorHAnsi"/>
          <w:sz w:val="24"/>
          <w:szCs w:val="24"/>
        </w:rPr>
        <w:t>Department</w:t>
      </w:r>
      <w:r w:rsidR="00DB4E9B" w:rsidRPr="008C5CFD">
        <w:rPr>
          <w:rFonts w:cstheme="minorHAnsi"/>
          <w:sz w:val="24"/>
          <w:szCs w:val="24"/>
        </w:rPr>
        <w:t xml:space="preserve"> </w:t>
      </w:r>
    </w:p>
    <w:p w14:paraId="50B8B667" w14:textId="2983BAD3" w:rsidR="006E6AEC" w:rsidRPr="008C5CFD" w:rsidRDefault="006E6AEC" w:rsidP="008C5CFD">
      <w:pPr>
        <w:spacing w:line="240" w:lineRule="auto"/>
        <w:jc w:val="both"/>
        <w:rPr>
          <w:rFonts w:cstheme="minorHAnsi"/>
          <w:sz w:val="24"/>
          <w:szCs w:val="24"/>
        </w:rPr>
      </w:pPr>
      <w:r w:rsidRPr="008C5CFD">
        <w:rPr>
          <w:rFonts w:cstheme="minorHAnsi"/>
          <w:sz w:val="24"/>
          <w:szCs w:val="24"/>
        </w:rPr>
        <w:t>2.</w:t>
      </w:r>
      <w:r w:rsidR="00896CE3" w:rsidRPr="008C5CFD">
        <w:rPr>
          <w:rFonts w:cstheme="minorHAnsi"/>
          <w:sz w:val="24"/>
          <w:szCs w:val="24"/>
        </w:rPr>
        <w:t xml:space="preserve"> </w:t>
      </w:r>
      <w:r w:rsidR="00B03900">
        <w:rPr>
          <w:rFonts w:cstheme="minorHAnsi"/>
          <w:sz w:val="24"/>
          <w:szCs w:val="24"/>
        </w:rPr>
        <w:t>Courses</w:t>
      </w:r>
      <w:r w:rsidR="00C848E6">
        <w:rPr>
          <w:rFonts w:cstheme="minorHAnsi"/>
          <w:sz w:val="24"/>
          <w:szCs w:val="24"/>
        </w:rPr>
        <w:t xml:space="preserve"> </w:t>
      </w:r>
    </w:p>
    <w:p w14:paraId="593A5F03" w14:textId="3DA2EF4B" w:rsidR="006E6AEC" w:rsidRPr="008C5CFD" w:rsidRDefault="006E6AEC" w:rsidP="008C5CFD">
      <w:pPr>
        <w:spacing w:line="240" w:lineRule="auto"/>
        <w:jc w:val="both"/>
        <w:rPr>
          <w:rFonts w:cstheme="minorHAnsi"/>
          <w:sz w:val="24"/>
          <w:szCs w:val="24"/>
        </w:rPr>
      </w:pPr>
      <w:r w:rsidRPr="008C5CFD">
        <w:rPr>
          <w:rFonts w:cstheme="minorHAnsi"/>
          <w:sz w:val="24"/>
          <w:szCs w:val="24"/>
        </w:rPr>
        <w:t>3.</w:t>
      </w:r>
      <w:r w:rsidR="00B03900">
        <w:rPr>
          <w:rFonts w:cstheme="minorHAnsi"/>
          <w:sz w:val="24"/>
          <w:szCs w:val="24"/>
        </w:rPr>
        <w:t xml:space="preserve"> Teacher</w:t>
      </w:r>
      <w:r w:rsidR="00896CE3" w:rsidRPr="008C5CFD">
        <w:rPr>
          <w:rFonts w:cstheme="minorHAnsi"/>
          <w:sz w:val="24"/>
          <w:szCs w:val="24"/>
        </w:rPr>
        <w:t xml:space="preserve"> </w:t>
      </w:r>
    </w:p>
    <w:p w14:paraId="2F5BEEE0" w14:textId="2EC2E464" w:rsidR="006E6AEC" w:rsidRPr="008C5CFD" w:rsidRDefault="006E6AEC" w:rsidP="008C5CFD">
      <w:pPr>
        <w:spacing w:line="240" w:lineRule="auto"/>
        <w:jc w:val="both"/>
        <w:rPr>
          <w:rFonts w:cstheme="minorHAnsi"/>
          <w:sz w:val="24"/>
          <w:szCs w:val="24"/>
        </w:rPr>
      </w:pPr>
      <w:r w:rsidRPr="008C5CFD">
        <w:rPr>
          <w:rFonts w:cstheme="minorHAnsi"/>
          <w:sz w:val="24"/>
          <w:szCs w:val="24"/>
        </w:rPr>
        <w:t>4.</w:t>
      </w:r>
      <w:r w:rsidR="00B03900">
        <w:rPr>
          <w:rFonts w:cstheme="minorHAnsi"/>
          <w:sz w:val="24"/>
          <w:szCs w:val="24"/>
        </w:rPr>
        <w:t xml:space="preserve"> Materials</w:t>
      </w:r>
      <w:r w:rsidR="00896CE3" w:rsidRPr="008C5CFD">
        <w:rPr>
          <w:rFonts w:cstheme="minorHAnsi"/>
          <w:sz w:val="24"/>
          <w:szCs w:val="24"/>
        </w:rPr>
        <w:t xml:space="preserve"> </w:t>
      </w:r>
    </w:p>
    <w:p w14:paraId="74E7D9B8" w14:textId="04572EA0" w:rsidR="006E6AEC" w:rsidRPr="008C5CFD" w:rsidRDefault="006E6AEC" w:rsidP="008C5CFD">
      <w:pPr>
        <w:spacing w:line="240" w:lineRule="auto"/>
        <w:jc w:val="both"/>
        <w:rPr>
          <w:rFonts w:cstheme="minorHAnsi"/>
          <w:sz w:val="24"/>
          <w:szCs w:val="24"/>
        </w:rPr>
      </w:pPr>
      <w:r w:rsidRPr="008C5CFD">
        <w:rPr>
          <w:rFonts w:cstheme="minorHAnsi"/>
          <w:sz w:val="24"/>
          <w:szCs w:val="24"/>
        </w:rPr>
        <w:t>5.</w:t>
      </w:r>
      <w:r w:rsidR="00896CE3" w:rsidRPr="008C5CFD">
        <w:rPr>
          <w:rFonts w:cstheme="minorHAnsi"/>
          <w:sz w:val="24"/>
          <w:szCs w:val="24"/>
        </w:rPr>
        <w:t xml:space="preserve"> </w:t>
      </w:r>
      <w:r w:rsidR="00B03900">
        <w:rPr>
          <w:rFonts w:cstheme="minorHAnsi"/>
          <w:sz w:val="24"/>
          <w:szCs w:val="24"/>
        </w:rPr>
        <w:t>Students</w:t>
      </w:r>
      <w:r w:rsidR="00C848E6">
        <w:rPr>
          <w:rFonts w:cstheme="minorHAnsi"/>
          <w:sz w:val="24"/>
          <w:szCs w:val="24"/>
        </w:rPr>
        <w:t xml:space="preserve"> </w:t>
      </w:r>
    </w:p>
    <w:p w14:paraId="7D985995" w14:textId="4802E313" w:rsidR="00001E68" w:rsidRDefault="00C848E6" w:rsidP="00F658D4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6. Quize</w:t>
      </w:r>
      <w:r w:rsidR="00586388">
        <w:rPr>
          <w:rFonts w:cstheme="minorHAnsi"/>
          <w:sz w:val="24"/>
          <w:szCs w:val="24"/>
        </w:rPr>
        <w:t>s</w:t>
      </w:r>
    </w:p>
    <w:p w14:paraId="3DFC3005" w14:textId="5686614B" w:rsidR="00B03900" w:rsidRPr="00F658D4" w:rsidRDefault="00C848E6" w:rsidP="00F658D4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7. Attendence</w:t>
      </w:r>
    </w:p>
    <w:p w14:paraId="705E998D" w14:textId="6D40AA1B" w:rsidR="00BA1779" w:rsidRDefault="00BA1779" w:rsidP="00021459">
      <w:pPr>
        <w:rPr>
          <w:rFonts w:cstheme="minorHAnsi"/>
          <w:sz w:val="24"/>
          <w:szCs w:val="36"/>
        </w:rPr>
      </w:pPr>
    </w:p>
    <w:p w14:paraId="64CAC3F8" w14:textId="77777777" w:rsidR="00BA1779" w:rsidRDefault="00BA1779" w:rsidP="00021459">
      <w:pPr>
        <w:rPr>
          <w:rFonts w:cstheme="minorHAnsi"/>
          <w:sz w:val="24"/>
          <w:szCs w:val="36"/>
        </w:rPr>
      </w:pPr>
    </w:p>
    <w:p w14:paraId="7147E6D2" w14:textId="4DD8B828" w:rsidR="00BA1779" w:rsidRDefault="00BA1779" w:rsidP="00021459">
      <w:pPr>
        <w:rPr>
          <w:rFonts w:cstheme="minorHAnsi"/>
          <w:sz w:val="24"/>
          <w:szCs w:val="36"/>
        </w:rPr>
      </w:pPr>
    </w:p>
    <w:p w14:paraId="0E1DB65E" w14:textId="77777777" w:rsidR="00BA1779" w:rsidRPr="001C2E3B" w:rsidRDefault="00BA1779" w:rsidP="00021459">
      <w:pPr>
        <w:rPr>
          <w:rFonts w:cstheme="minorHAnsi"/>
          <w:sz w:val="24"/>
          <w:szCs w:val="36"/>
        </w:rPr>
      </w:pPr>
    </w:p>
    <w:tbl>
      <w:tblPr>
        <w:tblpPr w:leftFromText="180" w:rightFromText="180" w:vertAnchor="text" w:horzAnchor="margin" w:tblpY="87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35"/>
        <w:gridCol w:w="3349"/>
      </w:tblGrid>
      <w:tr w:rsidR="00396DB1" w14:paraId="18BAC094" w14:textId="77777777" w:rsidTr="00DD4265">
        <w:trPr>
          <w:trHeight w:val="219"/>
        </w:trPr>
        <w:tc>
          <w:tcPr>
            <w:tcW w:w="6584" w:type="dxa"/>
            <w:gridSpan w:val="2"/>
          </w:tcPr>
          <w:p w14:paraId="0D5BE05B" w14:textId="3639A46B" w:rsidR="00396DB1" w:rsidRPr="00DD4265" w:rsidRDefault="00C848E6" w:rsidP="00DD4265">
            <w:pPr>
              <w:spacing w:after="0"/>
              <w:jc w:val="center"/>
              <w:rPr>
                <w:rFonts w:cstheme="minorHAnsi"/>
                <w:b/>
                <w:sz w:val="24"/>
                <w:szCs w:val="36"/>
              </w:rPr>
            </w:pPr>
            <w:r>
              <w:rPr>
                <w:rFonts w:cstheme="minorHAnsi"/>
                <w:b/>
                <w:sz w:val="24"/>
                <w:szCs w:val="36"/>
              </w:rPr>
              <w:t>DEPARTMENT</w:t>
            </w:r>
          </w:p>
        </w:tc>
      </w:tr>
      <w:tr w:rsidR="00396DB1" w14:paraId="7F49F156" w14:textId="77777777" w:rsidTr="00DD4265">
        <w:trPr>
          <w:trHeight w:val="720"/>
        </w:trPr>
        <w:tc>
          <w:tcPr>
            <w:tcW w:w="3235" w:type="dxa"/>
          </w:tcPr>
          <w:p w14:paraId="4F7AA61C" w14:textId="48E154B6" w:rsidR="00396DB1" w:rsidRPr="00DC10DA" w:rsidRDefault="00C848E6" w:rsidP="00DD4265">
            <w:pPr>
              <w:rPr>
                <w:rFonts w:cstheme="minorHAnsi"/>
                <w:sz w:val="24"/>
                <w:szCs w:val="36"/>
                <w:u w:val="single"/>
              </w:rPr>
            </w:pPr>
            <w:r>
              <w:rPr>
                <w:rFonts w:cstheme="minorHAnsi"/>
                <w:sz w:val="24"/>
                <w:szCs w:val="36"/>
                <w:u w:val="single"/>
              </w:rPr>
              <w:t>Dept name</w:t>
            </w:r>
          </w:p>
          <w:p w14:paraId="2F4370CA" w14:textId="4B8EBAE4" w:rsidR="00396DB1" w:rsidRDefault="0016729E" w:rsidP="00DD4265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Teacher_id</w:t>
            </w:r>
          </w:p>
          <w:p w14:paraId="494ACF72" w14:textId="63D7C791" w:rsidR="00953B4C" w:rsidRDefault="0016729E" w:rsidP="00DD4265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Student_id</w:t>
            </w:r>
          </w:p>
        </w:tc>
        <w:tc>
          <w:tcPr>
            <w:tcW w:w="3349" w:type="dxa"/>
          </w:tcPr>
          <w:p w14:paraId="56052EFD" w14:textId="77777777" w:rsidR="00396DB1" w:rsidRDefault="00396DB1" w:rsidP="00DD4265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</w:t>
            </w:r>
            <w:r w:rsidR="00DB4E9B">
              <w:rPr>
                <w:rFonts w:cstheme="minorHAnsi"/>
                <w:sz w:val="24"/>
                <w:szCs w:val="36"/>
              </w:rPr>
              <w:t xml:space="preserve"> </w:t>
            </w:r>
            <w:r>
              <w:rPr>
                <w:rFonts w:cstheme="minorHAnsi"/>
                <w:sz w:val="24"/>
                <w:szCs w:val="36"/>
              </w:rPr>
              <w:t>(5000)</w:t>
            </w:r>
          </w:p>
          <w:p w14:paraId="1FE8934D" w14:textId="77777777" w:rsidR="00396DB1" w:rsidRDefault="00396DB1" w:rsidP="00DD4265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</w:t>
            </w:r>
            <w:r w:rsidR="00DB4E9B">
              <w:rPr>
                <w:rFonts w:cstheme="minorHAnsi"/>
                <w:sz w:val="24"/>
                <w:szCs w:val="36"/>
              </w:rPr>
              <w:t xml:space="preserve"> </w:t>
            </w:r>
            <w:r>
              <w:rPr>
                <w:rFonts w:cstheme="minorHAnsi"/>
                <w:sz w:val="24"/>
                <w:szCs w:val="36"/>
              </w:rPr>
              <w:t>(5000)</w:t>
            </w:r>
          </w:p>
          <w:p w14:paraId="3867C053" w14:textId="1A17B546" w:rsidR="00953B4C" w:rsidRDefault="00396DB1" w:rsidP="00DD4265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</w:t>
            </w:r>
            <w:r w:rsidR="00DB4E9B">
              <w:rPr>
                <w:rFonts w:cstheme="minorHAnsi"/>
                <w:sz w:val="24"/>
                <w:szCs w:val="36"/>
              </w:rPr>
              <w:t xml:space="preserve"> </w:t>
            </w:r>
            <w:r w:rsidR="00C848E6">
              <w:rPr>
                <w:rFonts w:cstheme="minorHAnsi"/>
                <w:sz w:val="24"/>
                <w:szCs w:val="36"/>
              </w:rPr>
              <w:t>(5000)</w:t>
            </w:r>
          </w:p>
        </w:tc>
      </w:tr>
    </w:tbl>
    <w:p w14:paraId="52BC717E" w14:textId="77777777" w:rsidR="00C07B85" w:rsidRDefault="008C5CFD" w:rsidP="00021459">
      <w:pPr>
        <w:rPr>
          <w:rFonts w:cstheme="minorHAnsi"/>
          <w:sz w:val="24"/>
          <w:szCs w:val="36"/>
        </w:rPr>
      </w:pPr>
      <w:r w:rsidRPr="008C5CFD">
        <w:rPr>
          <w:rFonts w:cstheme="minorHAnsi"/>
          <w:b/>
          <w:bCs/>
          <w:sz w:val="32"/>
          <w:szCs w:val="32"/>
        </w:rPr>
        <w:t>ATTRIBUTES OF EACH ENTITY:</w:t>
      </w:r>
    </w:p>
    <w:p w14:paraId="225AD55A" w14:textId="77777777" w:rsidR="00C07B85" w:rsidRDefault="00C07B85" w:rsidP="00021459">
      <w:pPr>
        <w:rPr>
          <w:rFonts w:cstheme="minorHAnsi"/>
          <w:sz w:val="24"/>
          <w:szCs w:val="36"/>
        </w:rPr>
      </w:pPr>
    </w:p>
    <w:p w14:paraId="11B7AABA" w14:textId="77777777" w:rsidR="008243B6" w:rsidRDefault="008243B6" w:rsidP="008243B6">
      <w:pPr>
        <w:rPr>
          <w:rFonts w:cstheme="minorHAnsi"/>
          <w:sz w:val="24"/>
          <w:szCs w:val="36"/>
        </w:rPr>
      </w:pPr>
    </w:p>
    <w:p w14:paraId="4E1D4A8E" w14:textId="77777777" w:rsidR="00765870" w:rsidRDefault="00765870" w:rsidP="008243B6">
      <w:pPr>
        <w:rPr>
          <w:rFonts w:cstheme="minorHAnsi"/>
          <w:sz w:val="24"/>
          <w:szCs w:val="36"/>
        </w:rPr>
      </w:pPr>
    </w:p>
    <w:p w14:paraId="54C21123" w14:textId="77777777" w:rsidR="00DB4E9B" w:rsidRDefault="00DB4E9B" w:rsidP="008243B6">
      <w:pPr>
        <w:rPr>
          <w:rFonts w:cstheme="minorHAnsi"/>
          <w:sz w:val="24"/>
          <w:szCs w:val="36"/>
        </w:rPr>
      </w:pPr>
    </w:p>
    <w:p w14:paraId="3418469B" w14:textId="77777777" w:rsidR="00765870" w:rsidRDefault="00765870" w:rsidP="008243B6">
      <w:pPr>
        <w:rPr>
          <w:rFonts w:cstheme="minorHAnsi"/>
          <w:sz w:val="24"/>
          <w:szCs w:val="36"/>
        </w:rPr>
      </w:pPr>
    </w:p>
    <w:tbl>
      <w:tblPr>
        <w:tblpPr w:leftFromText="180" w:rightFromText="180" w:vertAnchor="text" w:horzAnchor="margin" w:tblpY="71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35"/>
        <w:gridCol w:w="3349"/>
      </w:tblGrid>
      <w:tr w:rsidR="00DD4265" w14:paraId="5B08C9D5" w14:textId="77777777" w:rsidTr="00953B4C">
        <w:trPr>
          <w:trHeight w:val="219"/>
        </w:trPr>
        <w:tc>
          <w:tcPr>
            <w:tcW w:w="6584" w:type="dxa"/>
            <w:gridSpan w:val="2"/>
          </w:tcPr>
          <w:p w14:paraId="22596873" w14:textId="5F2784FF" w:rsidR="00DD4265" w:rsidRPr="00DD4265" w:rsidRDefault="00C848E6" w:rsidP="00953B4C">
            <w:pPr>
              <w:spacing w:after="0"/>
              <w:jc w:val="center"/>
              <w:rPr>
                <w:rFonts w:cstheme="minorHAnsi"/>
                <w:b/>
                <w:sz w:val="24"/>
                <w:szCs w:val="36"/>
              </w:rPr>
            </w:pPr>
            <w:r>
              <w:rPr>
                <w:rFonts w:cstheme="minorHAnsi"/>
                <w:b/>
                <w:sz w:val="24"/>
                <w:szCs w:val="36"/>
              </w:rPr>
              <w:t>COURSES</w:t>
            </w:r>
          </w:p>
        </w:tc>
      </w:tr>
      <w:tr w:rsidR="00DD4265" w14:paraId="6EF62B9F" w14:textId="77777777" w:rsidTr="00953B4C">
        <w:trPr>
          <w:trHeight w:val="720"/>
        </w:trPr>
        <w:tc>
          <w:tcPr>
            <w:tcW w:w="3235" w:type="dxa"/>
          </w:tcPr>
          <w:p w14:paraId="7B33EA36" w14:textId="5CDE82EB" w:rsidR="00DD4265" w:rsidRPr="00DC10DA" w:rsidRDefault="00C848E6" w:rsidP="00953B4C">
            <w:pPr>
              <w:rPr>
                <w:rFonts w:cstheme="minorHAnsi"/>
                <w:sz w:val="24"/>
                <w:szCs w:val="36"/>
                <w:u w:val="single"/>
              </w:rPr>
            </w:pPr>
            <w:r>
              <w:rPr>
                <w:rFonts w:cstheme="minorHAnsi"/>
                <w:sz w:val="24"/>
                <w:szCs w:val="36"/>
                <w:u w:val="single"/>
              </w:rPr>
              <w:t>Course no</w:t>
            </w:r>
          </w:p>
          <w:p w14:paraId="35044A3B" w14:textId="3153F021" w:rsidR="00DD4265" w:rsidRDefault="00C848E6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Course_name</w:t>
            </w:r>
          </w:p>
          <w:p w14:paraId="0A1E2F88" w14:textId="77777777" w:rsidR="00DD4265" w:rsidRDefault="0016729E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Teacher_id</w:t>
            </w:r>
          </w:p>
          <w:p w14:paraId="00A09526" w14:textId="007C1C32" w:rsidR="0016729E" w:rsidRDefault="0016729E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Student_id</w:t>
            </w:r>
          </w:p>
        </w:tc>
        <w:tc>
          <w:tcPr>
            <w:tcW w:w="3349" w:type="dxa"/>
          </w:tcPr>
          <w:p w14:paraId="2B8692DF" w14:textId="77777777" w:rsidR="00DD4265" w:rsidRDefault="00DD4265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4984AC8A" w14:textId="77777777" w:rsidR="00DD4265" w:rsidRDefault="00DD4265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7114CF53" w14:textId="77777777" w:rsidR="00DD4265" w:rsidRDefault="00DD4265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01DBF943" w14:textId="0802E9FE" w:rsidR="0016729E" w:rsidRDefault="0016729E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</w:tc>
      </w:tr>
    </w:tbl>
    <w:p w14:paraId="74F45A03" w14:textId="35BE25A0" w:rsidR="00765870" w:rsidRDefault="00765870" w:rsidP="008243B6">
      <w:pPr>
        <w:rPr>
          <w:rFonts w:cstheme="minorHAnsi"/>
          <w:sz w:val="24"/>
          <w:szCs w:val="36"/>
        </w:rPr>
      </w:pPr>
    </w:p>
    <w:p w14:paraId="67E04568" w14:textId="77777777" w:rsidR="006A11C2" w:rsidRDefault="006A11C2" w:rsidP="008243B6">
      <w:pPr>
        <w:rPr>
          <w:rFonts w:cstheme="minorHAnsi"/>
          <w:sz w:val="24"/>
          <w:szCs w:val="36"/>
        </w:rPr>
      </w:pPr>
    </w:p>
    <w:p w14:paraId="5D2E218B" w14:textId="77777777" w:rsidR="00765870" w:rsidRDefault="00765870" w:rsidP="008243B6">
      <w:pPr>
        <w:rPr>
          <w:rFonts w:cstheme="minorHAnsi"/>
          <w:sz w:val="24"/>
          <w:szCs w:val="36"/>
        </w:rPr>
      </w:pPr>
    </w:p>
    <w:p w14:paraId="4DC9C675" w14:textId="77777777" w:rsidR="00765870" w:rsidRDefault="00765870" w:rsidP="008243B6">
      <w:pPr>
        <w:rPr>
          <w:rFonts w:cstheme="minorHAnsi"/>
          <w:sz w:val="24"/>
          <w:szCs w:val="36"/>
        </w:rPr>
      </w:pPr>
    </w:p>
    <w:p w14:paraId="50CF6519" w14:textId="77777777" w:rsidR="00765870" w:rsidRDefault="00765870" w:rsidP="008243B6">
      <w:pPr>
        <w:rPr>
          <w:rFonts w:cstheme="minorHAnsi"/>
          <w:sz w:val="24"/>
          <w:szCs w:val="36"/>
        </w:rPr>
      </w:pPr>
    </w:p>
    <w:p w14:paraId="3F664DD1" w14:textId="77777777" w:rsidR="00765870" w:rsidRDefault="00765870" w:rsidP="008243B6">
      <w:pPr>
        <w:rPr>
          <w:rFonts w:cstheme="minorHAnsi"/>
          <w:sz w:val="24"/>
          <w:szCs w:val="36"/>
        </w:rPr>
      </w:pPr>
    </w:p>
    <w:p w14:paraId="52C42DAE" w14:textId="77777777" w:rsidR="00765870" w:rsidRDefault="00765870" w:rsidP="008243B6">
      <w:pPr>
        <w:rPr>
          <w:rFonts w:cstheme="minorHAnsi"/>
          <w:sz w:val="24"/>
          <w:szCs w:val="36"/>
        </w:rPr>
      </w:pPr>
    </w:p>
    <w:tbl>
      <w:tblPr>
        <w:tblpPr w:leftFromText="180" w:rightFromText="180" w:vertAnchor="text" w:horzAnchor="margin" w:tblpY="70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35"/>
        <w:gridCol w:w="3349"/>
      </w:tblGrid>
      <w:tr w:rsidR="00E127C6" w14:paraId="25F157C1" w14:textId="77777777" w:rsidTr="00953B4C">
        <w:trPr>
          <w:trHeight w:val="219"/>
        </w:trPr>
        <w:tc>
          <w:tcPr>
            <w:tcW w:w="6584" w:type="dxa"/>
            <w:gridSpan w:val="2"/>
          </w:tcPr>
          <w:p w14:paraId="4B19557C" w14:textId="2ACDA39F" w:rsidR="00E127C6" w:rsidRPr="00DD4265" w:rsidRDefault="00C848E6" w:rsidP="00953B4C">
            <w:pPr>
              <w:spacing w:after="100" w:afterAutospacing="1"/>
              <w:jc w:val="center"/>
              <w:rPr>
                <w:rFonts w:cstheme="minorHAnsi"/>
                <w:b/>
                <w:sz w:val="24"/>
                <w:szCs w:val="36"/>
              </w:rPr>
            </w:pPr>
            <w:r>
              <w:rPr>
                <w:rFonts w:cstheme="minorHAnsi"/>
                <w:b/>
                <w:sz w:val="24"/>
                <w:szCs w:val="36"/>
              </w:rPr>
              <w:t>TEACHER</w:t>
            </w:r>
          </w:p>
        </w:tc>
      </w:tr>
      <w:tr w:rsidR="00E127C6" w14:paraId="0450B4F5" w14:textId="77777777" w:rsidTr="00953B4C">
        <w:trPr>
          <w:trHeight w:val="720"/>
        </w:trPr>
        <w:tc>
          <w:tcPr>
            <w:tcW w:w="3235" w:type="dxa"/>
          </w:tcPr>
          <w:p w14:paraId="36C05B8F" w14:textId="361E6776" w:rsidR="00E127C6" w:rsidRPr="00DC10DA" w:rsidRDefault="00C848E6" w:rsidP="00953B4C">
            <w:pPr>
              <w:rPr>
                <w:rFonts w:cstheme="minorHAnsi"/>
                <w:sz w:val="24"/>
                <w:szCs w:val="36"/>
                <w:u w:val="single"/>
              </w:rPr>
            </w:pPr>
            <w:r>
              <w:rPr>
                <w:rFonts w:cstheme="minorHAnsi"/>
                <w:sz w:val="24"/>
                <w:szCs w:val="36"/>
                <w:u w:val="single"/>
              </w:rPr>
              <w:t>Teacher</w:t>
            </w:r>
            <w:r w:rsidR="00E127C6" w:rsidRPr="00DC10DA">
              <w:rPr>
                <w:rFonts w:cstheme="minorHAnsi"/>
                <w:sz w:val="24"/>
                <w:szCs w:val="36"/>
                <w:u w:val="single"/>
              </w:rPr>
              <w:t xml:space="preserve"> id</w:t>
            </w:r>
          </w:p>
          <w:p w14:paraId="57093F40" w14:textId="3DB88B09" w:rsidR="00C848E6" w:rsidRDefault="00C848E6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Teacher_name</w:t>
            </w:r>
          </w:p>
          <w:p w14:paraId="6BBAA764" w14:textId="1486C65A" w:rsidR="0016729E" w:rsidRDefault="0016729E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Teacher_mail</w:t>
            </w:r>
          </w:p>
          <w:p w14:paraId="70B30852" w14:textId="5357B7B4" w:rsidR="00E127C6" w:rsidRDefault="00C848E6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Teacher</w:t>
            </w:r>
            <w:r w:rsidR="0016729E">
              <w:rPr>
                <w:rFonts w:cstheme="minorHAnsi"/>
                <w:sz w:val="24"/>
                <w:szCs w:val="36"/>
              </w:rPr>
              <w:t>_cell_</w:t>
            </w:r>
            <w:r>
              <w:rPr>
                <w:rFonts w:cstheme="minorHAnsi"/>
                <w:sz w:val="24"/>
                <w:szCs w:val="36"/>
              </w:rPr>
              <w:t xml:space="preserve"> no</w:t>
            </w:r>
          </w:p>
        </w:tc>
        <w:tc>
          <w:tcPr>
            <w:tcW w:w="3349" w:type="dxa"/>
          </w:tcPr>
          <w:p w14:paraId="1F5331C5" w14:textId="77777777" w:rsidR="00E127C6" w:rsidRDefault="00E127C6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55A90F55" w14:textId="77777777" w:rsidR="00E127C6" w:rsidRDefault="00E127C6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3F8DD9BE" w14:textId="77777777" w:rsidR="00E127C6" w:rsidRDefault="00E127C6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51BE15A1" w14:textId="3AA5EEC5" w:rsidR="0016729E" w:rsidRDefault="0016729E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</w:tc>
      </w:tr>
    </w:tbl>
    <w:p w14:paraId="273ACAF6" w14:textId="2FAAA1CF" w:rsidR="00765870" w:rsidRDefault="006A11C2" w:rsidP="008243B6">
      <w:pPr>
        <w:rPr>
          <w:rFonts w:cstheme="minorHAnsi"/>
          <w:sz w:val="24"/>
          <w:szCs w:val="36"/>
        </w:rPr>
      </w:pPr>
      <w:r>
        <w:rPr>
          <w:rFonts w:cstheme="minorHAnsi"/>
          <w:sz w:val="24"/>
          <w:szCs w:val="36"/>
        </w:rPr>
        <w:t xml:space="preserve">  </w:t>
      </w:r>
    </w:p>
    <w:p w14:paraId="400E5718" w14:textId="1276A4E3" w:rsidR="006A11C2" w:rsidRDefault="006A11C2" w:rsidP="008243B6">
      <w:pPr>
        <w:rPr>
          <w:rFonts w:cstheme="minorHAnsi"/>
          <w:sz w:val="24"/>
          <w:szCs w:val="36"/>
        </w:rPr>
      </w:pPr>
    </w:p>
    <w:p w14:paraId="6CA04D5D" w14:textId="77777777" w:rsidR="006A11C2" w:rsidRDefault="006A11C2" w:rsidP="008243B6">
      <w:pPr>
        <w:rPr>
          <w:rFonts w:cstheme="minorHAnsi"/>
          <w:sz w:val="24"/>
          <w:szCs w:val="36"/>
        </w:rPr>
      </w:pPr>
    </w:p>
    <w:p w14:paraId="1588FC70" w14:textId="77777777" w:rsidR="00765870" w:rsidRDefault="00765870" w:rsidP="008243B6">
      <w:pPr>
        <w:rPr>
          <w:rFonts w:cstheme="minorHAnsi"/>
          <w:sz w:val="24"/>
          <w:szCs w:val="36"/>
        </w:rPr>
      </w:pPr>
    </w:p>
    <w:p w14:paraId="43490996" w14:textId="77777777" w:rsidR="00765870" w:rsidRDefault="00765870" w:rsidP="008243B6">
      <w:pPr>
        <w:rPr>
          <w:rFonts w:cstheme="minorHAnsi"/>
          <w:sz w:val="24"/>
          <w:szCs w:val="36"/>
        </w:rPr>
      </w:pPr>
    </w:p>
    <w:p w14:paraId="6401A278" w14:textId="77777777" w:rsidR="00765870" w:rsidRDefault="00765870" w:rsidP="008243B6">
      <w:pPr>
        <w:rPr>
          <w:rFonts w:cstheme="minorHAnsi"/>
          <w:sz w:val="24"/>
          <w:szCs w:val="36"/>
        </w:rPr>
      </w:pPr>
    </w:p>
    <w:p w14:paraId="2DE5037D" w14:textId="45A0AEAB" w:rsidR="0034753C" w:rsidRDefault="0034753C" w:rsidP="008243B6">
      <w:pPr>
        <w:rPr>
          <w:rFonts w:cstheme="minorHAnsi"/>
          <w:sz w:val="24"/>
          <w:szCs w:val="36"/>
        </w:rPr>
      </w:pPr>
    </w:p>
    <w:p w14:paraId="4059BF9F" w14:textId="2C644305" w:rsidR="006A11C2" w:rsidRDefault="006A11C2" w:rsidP="008243B6">
      <w:pPr>
        <w:rPr>
          <w:rFonts w:cstheme="minorHAnsi"/>
          <w:sz w:val="24"/>
          <w:szCs w:val="36"/>
        </w:rPr>
      </w:pPr>
    </w:p>
    <w:p w14:paraId="1D6BE0B3" w14:textId="47BB84E4" w:rsidR="006A11C2" w:rsidRDefault="006A11C2" w:rsidP="008243B6">
      <w:pPr>
        <w:rPr>
          <w:rFonts w:cstheme="minorHAnsi"/>
          <w:sz w:val="24"/>
          <w:szCs w:val="36"/>
        </w:rPr>
      </w:pPr>
    </w:p>
    <w:p w14:paraId="7FE5F67E" w14:textId="36C12FA2" w:rsidR="006A11C2" w:rsidRDefault="006A11C2" w:rsidP="008243B6">
      <w:pPr>
        <w:rPr>
          <w:rFonts w:cstheme="minorHAnsi"/>
          <w:sz w:val="24"/>
          <w:szCs w:val="36"/>
        </w:rPr>
      </w:pPr>
    </w:p>
    <w:p w14:paraId="2C4D350A" w14:textId="7D30CED3" w:rsidR="006A11C2" w:rsidRDefault="006A11C2" w:rsidP="008243B6">
      <w:pPr>
        <w:rPr>
          <w:rFonts w:cstheme="minorHAnsi"/>
          <w:sz w:val="24"/>
          <w:szCs w:val="36"/>
        </w:rPr>
      </w:pPr>
    </w:p>
    <w:p w14:paraId="547B6040" w14:textId="77777777" w:rsidR="00B55BDC" w:rsidRDefault="00B55BDC" w:rsidP="008243B6">
      <w:pPr>
        <w:rPr>
          <w:rFonts w:cstheme="minorHAnsi"/>
          <w:sz w:val="24"/>
          <w:szCs w:val="36"/>
        </w:rPr>
      </w:pPr>
    </w:p>
    <w:tbl>
      <w:tblPr>
        <w:tblpPr w:leftFromText="180" w:rightFromText="180" w:vertAnchor="text" w:horzAnchor="margin" w:tblpY="26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35"/>
        <w:gridCol w:w="3349"/>
      </w:tblGrid>
      <w:tr w:rsidR="00953B4C" w14:paraId="03C66631" w14:textId="77777777" w:rsidTr="00953B4C">
        <w:trPr>
          <w:trHeight w:val="219"/>
        </w:trPr>
        <w:tc>
          <w:tcPr>
            <w:tcW w:w="6584" w:type="dxa"/>
            <w:gridSpan w:val="2"/>
          </w:tcPr>
          <w:p w14:paraId="79E2904A" w14:textId="57A17AF1" w:rsidR="00953B4C" w:rsidRPr="00DD4265" w:rsidRDefault="00C848E6" w:rsidP="00953B4C">
            <w:pPr>
              <w:spacing w:after="0"/>
              <w:jc w:val="center"/>
              <w:rPr>
                <w:rFonts w:cstheme="minorHAnsi"/>
                <w:b/>
                <w:sz w:val="24"/>
                <w:szCs w:val="36"/>
              </w:rPr>
            </w:pPr>
            <w:r>
              <w:rPr>
                <w:rFonts w:cstheme="minorHAnsi"/>
                <w:b/>
                <w:sz w:val="28"/>
                <w:szCs w:val="36"/>
              </w:rPr>
              <w:lastRenderedPageBreak/>
              <w:t>Materials</w:t>
            </w:r>
          </w:p>
        </w:tc>
      </w:tr>
      <w:tr w:rsidR="00953B4C" w14:paraId="068C4703" w14:textId="77777777" w:rsidTr="00953B4C">
        <w:trPr>
          <w:trHeight w:val="720"/>
        </w:trPr>
        <w:tc>
          <w:tcPr>
            <w:tcW w:w="3235" w:type="dxa"/>
          </w:tcPr>
          <w:p w14:paraId="6DBC8940" w14:textId="72B0A56B" w:rsidR="00953B4C" w:rsidRDefault="0016729E" w:rsidP="00586388">
            <w:pPr>
              <w:rPr>
                <w:rFonts w:cstheme="minorHAnsi"/>
                <w:sz w:val="24"/>
                <w:szCs w:val="36"/>
                <w:u w:val="single"/>
              </w:rPr>
            </w:pPr>
            <w:r>
              <w:rPr>
                <w:rFonts w:cstheme="minorHAnsi"/>
                <w:sz w:val="24"/>
                <w:szCs w:val="36"/>
                <w:u w:val="single"/>
              </w:rPr>
              <w:t>Material_name</w:t>
            </w:r>
          </w:p>
          <w:p w14:paraId="4A5F67F0" w14:textId="77777777" w:rsidR="00586388" w:rsidRDefault="00586388" w:rsidP="00586388">
            <w:pPr>
              <w:rPr>
                <w:rFonts w:cstheme="minorHAnsi"/>
                <w:sz w:val="24"/>
                <w:szCs w:val="36"/>
                <w:u w:val="single"/>
              </w:rPr>
            </w:pPr>
            <w:r>
              <w:rPr>
                <w:rFonts w:cstheme="minorHAnsi"/>
                <w:sz w:val="24"/>
                <w:szCs w:val="36"/>
                <w:u w:val="single"/>
              </w:rPr>
              <w:t>Course_no</w:t>
            </w:r>
          </w:p>
          <w:p w14:paraId="2D292710" w14:textId="0BC2E16D" w:rsidR="0016729E" w:rsidRDefault="006A11C2" w:rsidP="00586388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Student</w:t>
            </w:r>
            <w:r w:rsidR="0016729E">
              <w:rPr>
                <w:rFonts w:cstheme="minorHAnsi"/>
                <w:sz w:val="24"/>
                <w:szCs w:val="36"/>
              </w:rPr>
              <w:t>_id</w:t>
            </w:r>
          </w:p>
          <w:p w14:paraId="3516F484" w14:textId="1AE9BD94" w:rsidR="0016729E" w:rsidRDefault="0016729E" w:rsidP="00586388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Teacher_id</w:t>
            </w:r>
          </w:p>
        </w:tc>
        <w:tc>
          <w:tcPr>
            <w:tcW w:w="3349" w:type="dxa"/>
          </w:tcPr>
          <w:p w14:paraId="4CAF44BE" w14:textId="77777777" w:rsidR="00953B4C" w:rsidRDefault="00953B4C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73067C9F" w14:textId="77777777" w:rsidR="00953B4C" w:rsidRDefault="00586388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2B23BA29" w14:textId="77777777" w:rsidR="0016729E" w:rsidRDefault="0016729E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0A980F36" w14:textId="629794A5" w:rsidR="0016729E" w:rsidRDefault="0016729E" w:rsidP="00953B4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</w:tc>
      </w:tr>
    </w:tbl>
    <w:p w14:paraId="4C83282F" w14:textId="77777777" w:rsidR="00E127C6" w:rsidRDefault="00E127C6" w:rsidP="008243B6">
      <w:pPr>
        <w:rPr>
          <w:rFonts w:cstheme="minorHAnsi"/>
          <w:sz w:val="24"/>
          <w:szCs w:val="36"/>
        </w:rPr>
      </w:pPr>
    </w:p>
    <w:p w14:paraId="5EA982F1" w14:textId="77777777" w:rsidR="00E127C6" w:rsidRDefault="00E127C6" w:rsidP="008243B6">
      <w:pPr>
        <w:rPr>
          <w:rFonts w:cstheme="minorHAnsi"/>
          <w:sz w:val="24"/>
          <w:szCs w:val="36"/>
        </w:rPr>
      </w:pPr>
    </w:p>
    <w:p w14:paraId="281138A9" w14:textId="77777777" w:rsidR="00765870" w:rsidRDefault="00765870" w:rsidP="00765870">
      <w:pPr>
        <w:rPr>
          <w:rFonts w:cstheme="minorHAnsi"/>
          <w:sz w:val="24"/>
          <w:szCs w:val="36"/>
        </w:rPr>
      </w:pPr>
    </w:p>
    <w:p w14:paraId="37B76E75" w14:textId="77777777" w:rsidR="00765870" w:rsidRDefault="00765870" w:rsidP="00765870">
      <w:pPr>
        <w:rPr>
          <w:rFonts w:cstheme="minorHAnsi"/>
          <w:sz w:val="24"/>
          <w:szCs w:val="36"/>
        </w:rPr>
      </w:pPr>
    </w:p>
    <w:p w14:paraId="131547C9" w14:textId="77777777" w:rsidR="00765870" w:rsidRDefault="00765870" w:rsidP="00765870">
      <w:pPr>
        <w:rPr>
          <w:rFonts w:cstheme="minorHAnsi"/>
          <w:sz w:val="24"/>
          <w:szCs w:val="36"/>
        </w:rPr>
      </w:pPr>
    </w:p>
    <w:p w14:paraId="326FB639" w14:textId="77777777" w:rsidR="00765870" w:rsidRDefault="00765870" w:rsidP="00765870">
      <w:pPr>
        <w:rPr>
          <w:rFonts w:cstheme="minorHAnsi"/>
          <w:sz w:val="24"/>
          <w:szCs w:val="36"/>
        </w:rPr>
      </w:pPr>
    </w:p>
    <w:p w14:paraId="1F53EB38" w14:textId="77777777" w:rsidR="006A11C2" w:rsidRDefault="006A11C2" w:rsidP="00396DB1">
      <w:pPr>
        <w:rPr>
          <w:rFonts w:cstheme="minorHAnsi"/>
          <w:sz w:val="24"/>
          <w:szCs w:val="36"/>
        </w:rPr>
      </w:pPr>
    </w:p>
    <w:tbl>
      <w:tblPr>
        <w:tblpPr w:leftFromText="180" w:rightFromText="180" w:vertAnchor="text" w:horzAnchor="margin" w:tblpY="12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35"/>
        <w:gridCol w:w="3349"/>
      </w:tblGrid>
      <w:tr w:rsidR="00BA1779" w14:paraId="05F684E8" w14:textId="77777777" w:rsidTr="00BA1779">
        <w:trPr>
          <w:trHeight w:val="219"/>
        </w:trPr>
        <w:tc>
          <w:tcPr>
            <w:tcW w:w="6584" w:type="dxa"/>
            <w:gridSpan w:val="2"/>
          </w:tcPr>
          <w:p w14:paraId="1FEDEF00" w14:textId="2A2F794F" w:rsidR="00BA1779" w:rsidRPr="00DD4265" w:rsidRDefault="0034753C" w:rsidP="00BA1779">
            <w:pPr>
              <w:spacing w:after="0"/>
              <w:jc w:val="center"/>
              <w:rPr>
                <w:rFonts w:cstheme="minorHAnsi"/>
                <w:b/>
                <w:sz w:val="24"/>
                <w:szCs w:val="36"/>
              </w:rPr>
            </w:pPr>
            <w:r>
              <w:rPr>
                <w:rFonts w:cstheme="minorHAnsi"/>
                <w:b/>
                <w:sz w:val="24"/>
                <w:szCs w:val="36"/>
              </w:rPr>
              <w:t xml:space="preserve"> </w:t>
            </w:r>
            <w:r w:rsidR="00586388">
              <w:rPr>
                <w:rFonts w:cstheme="minorHAnsi"/>
                <w:b/>
                <w:sz w:val="24"/>
                <w:szCs w:val="36"/>
              </w:rPr>
              <w:t>STUDENTS</w:t>
            </w:r>
          </w:p>
        </w:tc>
      </w:tr>
      <w:tr w:rsidR="00BA1779" w14:paraId="530CA843" w14:textId="77777777" w:rsidTr="00BA1779">
        <w:trPr>
          <w:trHeight w:val="720"/>
        </w:trPr>
        <w:tc>
          <w:tcPr>
            <w:tcW w:w="3235" w:type="dxa"/>
          </w:tcPr>
          <w:p w14:paraId="5D556AB5" w14:textId="70F903D5" w:rsidR="00BA1779" w:rsidRPr="00396DB1" w:rsidRDefault="00586388" w:rsidP="00BA1779">
            <w:pPr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  <w:u w:val="single"/>
              </w:rPr>
              <w:t>S</w:t>
            </w:r>
            <w:r w:rsidR="006A11C2">
              <w:rPr>
                <w:sz w:val="24"/>
                <w:szCs w:val="24"/>
                <w:u w:val="single"/>
              </w:rPr>
              <w:t>tudent_id</w:t>
            </w:r>
          </w:p>
          <w:p w14:paraId="30EB84F6" w14:textId="24843A89" w:rsidR="00BA1779" w:rsidRPr="00396DB1" w:rsidRDefault="00586388" w:rsidP="00BA17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="006A11C2">
              <w:rPr>
                <w:sz w:val="24"/>
                <w:szCs w:val="24"/>
              </w:rPr>
              <w:t>tudent_</w:t>
            </w:r>
            <w:r>
              <w:rPr>
                <w:sz w:val="24"/>
                <w:szCs w:val="24"/>
              </w:rPr>
              <w:t>name</w:t>
            </w:r>
          </w:p>
          <w:p w14:paraId="565897B9" w14:textId="3B3CF3EA" w:rsidR="00BA1779" w:rsidRPr="00396DB1" w:rsidRDefault="00586388" w:rsidP="00BA17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="006A11C2">
              <w:rPr>
                <w:sz w:val="24"/>
                <w:szCs w:val="24"/>
              </w:rPr>
              <w:t>tudent_mail</w:t>
            </w:r>
          </w:p>
          <w:p w14:paraId="1FC1838E" w14:textId="402455CE" w:rsidR="0074643F" w:rsidRPr="00586388" w:rsidRDefault="006A11C2" w:rsidP="00BA17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_cell_no</w:t>
            </w:r>
          </w:p>
        </w:tc>
        <w:tc>
          <w:tcPr>
            <w:tcW w:w="3349" w:type="dxa"/>
          </w:tcPr>
          <w:p w14:paraId="5DE08EEA" w14:textId="77777777" w:rsidR="00BA1779" w:rsidRDefault="00BA1779" w:rsidP="00BA1779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0AD786EB" w14:textId="77777777" w:rsidR="00BA1779" w:rsidRDefault="00BA1779" w:rsidP="00BA1779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095FAC08" w14:textId="77777777" w:rsidR="00BA1779" w:rsidRDefault="00BA1779" w:rsidP="00BA1779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36576D66" w14:textId="3F87638D" w:rsidR="0074643F" w:rsidRDefault="00586388" w:rsidP="00BA1779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</w:tc>
      </w:tr>
    </w:tbl>
    <w:p w14:paraId="0B157478" w14:textId="77777777" w:rsidR="00396DB1" w:rsidRDefault="00396DB1" w:rsidP="00396DB1">
      <w:pPr>
        <w:rPr>
          <w:rFonts w:cstheme="minorHAnsi"/>
          <w:sz w:val="24"/>
          <w:szCs w:val="36"/>
        </w:rPr>
      </w:pPr>
    </w:p>
    <w:p w14:paraId="5121D8EA" w14:textId="77777777" w:rsidR="00396DB1" w:rsidRDefault="00396DB1" w:rsidP="00396DB1">
      <w:pPr>
        <w:rPr>
          <w:rFonts w:cstheme="minorHAnsi"/>
          <w:sz w:val="24"/>
          <w:szCs w:val="36"/>
        </w:rPr>
      </w:pPr>
    </w:p>
    <w:p w14:paraId="1A8B6120" w14:textId="77777777" w:rsidR="00396DB1" w:rsidRDefault="00396DB1" w:rsidP="00765870">
      <w:pPr>
        <w:rPr>
          <w:rFonts w:cstheme="minorHAnsi"/>
          <w:sz w:val="24"/>
          <w:szCs w:val="36"/>
        </w:rPr>
      </w:pPr>
    </w:p>
    <w:p w14:paraId="7019D37A" w14:textId="77777777" w:rsidR="00396DB1" w:rsidRDefault="00396DB1" w:rsidP="00765870">
      <w:pPr>
        <w:rPr>
          <w:rFonts w:cstheme="minorHAnsi"/>
          <w:sz w:val="24"/>
          <w:szCs w:val="36"/>
        </w:rPr>
      </w:pPr>
    </w:p>
    <w:p w14:paraId="459D58B8" w14:textId="77777777" w:rsidR="00396DB1" w:rsidRDefault="00396DB1" w:rsidP="00765870">
      <w:pPr>
        <w:rPr>
          <w:rFonts w:cstheme="minorHAnsi"/>
          <w:sz w:val="24"/>
          <w:szCs w:val="36"/>
        </w:rPr>
      </w:pPr>
    </w:p>
    <w:p w14:paraId="406163BF" w14:textId="77777777" w:rsidR="00765870" w:rsidRDefault="00765870" w:rsidP="00765870">
      <w:pPr>
        <w:rPr>
          <w:rFonts w:cstheme="minorHAnsi"/>
          <w:sz w:val="24"/>
          <w:szCs w:val="36"/>
        </w:rPr>
      </w:pPr>
    </w:p>
    <w:tbl>
      <w:tblPr>
        <w:tblpPr w:leftFromText="180" w:rightFromText="180" w:vertAnchor="text" w:horzAnchor="margin" w:tblpY="70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35"/>
        <w:gridCol w:w="3349"/>
      </w:tblGrid>
      <w:tr w:rsidR="00BA1779" w14:paraId="5AB985B1" w14:textId="77777777" w:rsidTr="00DC10DA">
        <w:trPr>
          <w:trHeight w:val="219"/>
        </w:trPr>
        <w:tc>
          <w:tcPr>
            <w:tcW w:w="6584" w:type="dxa"/>
            <w:gridSpan w:val="2"/>
          </w:tcPr>
          <w:p w14:paraId="297A7A7B" w14:textId="2520F365" w:rsidR="00BA1779" w:rsidRPr="00DD4265" w:rsidRDefault="00586388" w:rsidP="00DC10DA">
            <w:pPr>
              <w:spacing w:after="0"/>
              <w:jc w:val="center"/>
              <w:rPr>
                <w:rFonts w:cstheme="minorHAnsi"/>
                <w:b/>
                <w:sz w:val="24"/>
                <w:szCs w:val="36"/>
              </w:rPr>
            </w:pPr>
            <w:r>
              <w:rPr>
                <w:b/>
                <w:noProof/>
                <w:sz w:val="24"/>
                <w:szCs w:val="32"/>
              </w:rPr>
              <w:t>QUIZES</w:t>
            </w:r>
          </w:p>
        </w:tc>
      </w:tr>
      <w:tr w:rsidR="00BA1779" w14:paraId="1C104BF2" w14:textId="77777777" w:rsidTr="00DC10DA">
        <w:trPr>
          <w:trHeight w:val="720"/>
        </w:trPr>
        <w:tc>
          <w:tcPr>
            <w:tcW w:w="3235" w:type="dxa"/>
          </w:tcPr>
          <w:p w14:paraId="4026D07B" w14:textId="4744050F" w:rsidR="00BA1779" w:rsidRPr="00586388" w:rsidRDefault="006A11C2" w:rsidP="00DC10DA">
            <w:pPr>
              <w:rPr>
                <w:rFonts w:cstheme="minorHAnsi"/>
                <w:sz w:val="24"/>
                <w:szCs w:val="36"/>
                <w:u w:val="single"/>
              </w:rPr>
            </w:pPr>
            <w:r>
              <w:rPr>
                <w:rFonts w:cstheme="minorHAnsi"/>
                <w:sz w:val="24"/>
                <w:szCs w:val="36"/>
                <w:u w:val="single"/>
              </w:rPr>
              <w:t>Quiz_no</w:t>
            </w:r>
          </w:p>
          <w:p w14:paraId="7FFBA7B4" w14:textId="77777777" w:rsidR="00BA1779" w:rsidRDefault="006A11C2" w:rsidP="00DC10D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rse_no</w:t>
            </w:r>
          </w:p>
          <w:p w14:paraId="1020877C" w14:textId="77777777" w:rsidR="006A11C2" w:rsidRDefault="006A11C2" w:rsidP="00DC10D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ks</w:t>
            </w:r>
          </w:p>
          <w:p w14:paraId="501D7F84" w14:textId="521AE1B1" w:rsidR="006A11C2" w:rsidRPr="00586388" w:rsidRDefault="006A11C2" w:rsidP="00DC10D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udent_id</w:t>
            </w:r>
          </w:p>
        </w:tc>
        <w:tc>
          <w:tcPr>
            <w:tcW w:w="3349" w:type="dxa"/>
          </w:tcPr>
          <w:p w14:paraId="16B1C312" w14:textId="77777777" w:rsidR="00BA1779" w:rsidRDefault="00BA1779" w:rsidP="00DC10DA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7A0E3E18" w14:textId="77777777" w:rsidR="00BA1779" w:rsidRDefault="00586388" w:rsidP="00DC10DA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2462FFCF" w14:textId="77777777" w:rsidR="006A11C2" w:rsidRDefault="006A11C2" w:rsidP="00DC10DA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14DA76E8" w14:textId="31B8963C" w:rsidR="006A11C2" w:rsidRDefault="006A11C2" w:rsidP="00DC10DA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</w:tc>
      </w:tr>
    </w:tbl>
    <w:p w14:paraId="2CE33581" w14:textId="77777777" w:rsidR="00396DB1" w:rsidRDefault="00396DB1" w:rsidP="00396DB1">
      <w:pPr>
        <w:rPr>
          <w:rFonts w:cstheme="minorHAnsi"/>
          <w:sz w:val="24"/>
          <w:szCs w:val="36"/>
        </w:rPr>
      </w:pPr>
    </w:p>
    <w:p w14:paraId="23886E81" w14:textId="77777777" w:rsidR="00396DB1" w:rsidRDefault="00396DB1" w:rsidP="00396DB1">
      <w:pPr>
        <w:rPr>
          <w:rFonts w:cstheme="minorHAnsi"/>
          <w:sz w:val="24"/>
          <w:szCs w:val="36"/>
        </w:rPr>
      </w:pPr>
    </w:p>
    <w:p w14:paraId="6BB306DF" w14:textId="3104A73A" w:rsidR="007A3546" w:rsidRDefault="007A3546" w:rsidP="001C2E3B">
      <w:pPr>
        <w:jc w:val="both"/>
        <w:rPr>
          <w:rFonts w:cstheme="minorHAnsi"/>
          <w:b/>
          <w:bCs/>
          <w:sz w:val="36"/>
          <w:szCs w:val="36"/>
        </w:rPr>
      </w:pPr>
    </w:p>
    <w:p w14:paraId="42E0919B" w14:textId="416A72C7" w:rsidR="006A11C2" w:rsidRDefault="006A11C2" w:rsidP="001C2E3B">
      <w:pPr>
        <w:jc w:val="both"/>
        <w:rPr>
          <w:rFonts w:cstheme="minorHAnsi"/>
          <w:b/>
          <w:bCs/>
          <w:sz w:val="36"/>
          <w:szCs w:val="36"/>
        </w:rPr>
      </w:pPr>
    </w:p>
    <w:p w14:paraId="2BC2135C" w14:textId="5F37DC7B" w:rsidR="006A11C2" w:rsidRDefault="006A11C2" w:rsidP="001C2E3B">
      <w:pPr>
        <w:jc w:val="both"/>
        <w:rPr>
          <w:rFonts w:cstheme="minorHAnsi"/>
          <w:b/>
          <w:bCs/>
          <w:sz w:val="36"/>
          <w:szCs w:val="36"/>
        </w:rPr>
      </w:pPr>
    </w:p>
    <w:p w14:paraId="66C28497" w14:textId="77777777" w:rsidR="006A11C2" w:rsidRDefault="006A11C2" w:rsidP="001C2E3B">
      <w:pPr>
        <w:jc w:val="both"/>
        <w:rPr>
          <w:rFonts w:cstheme="minorHAnsi"/>
          <w:b/>
          <w:bCs/>
          <w:sz w:val="36"/>
          <w:szCs w:val="36"/>
        </w:rPr>
      </w:pPr>
    </w:p>
    <w:tbl>
      <w:tblPr>
        <w:tblpPr w:leftFromText="180" w:rightFromText="180" w:vertAnchor="text" w:horzAnchor="margin" w:tblpY="70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35"/>
        <w:gridCol w:w="3349"/>
      </w:tblGrid>
      <w:tr w:rsidR="00586388" w14:paraId="472DFFE9" w14:textId="77777777" w:rsidTr="00B55BDC">
        <w:trPr>
          <w:trHeight w:val="219"/>
        </w:trPr>
        <w:tc>
          <w:tcPr>
            <w:tcW w:w="6584" w:type="dxa"/>
            <w:gridSpan w:val="2"/>
          </w:tcPr>
          <w:p w14:paraId="649870D8" w14:textId="04A5B2C1" w:rsidR="00586388" w:rsidRPr="00DD4265" w:rsidRDefault="0034753C" w:rsidP="00B55BDC">
            <w:pPr>
              <w:spacing w:after="0"/>
              <w:jc w:val="center"/>
              <w:rPr>
                <w:rFonts w:cstheme="minorHAnsi"/>
                <w:b/>
                <w:sz w:val="24"/>
                <w:szCs w:val="36"/>
              </w:rPr>
            </w:pPr>
            <w:r>
              <w:rPr>
                <w:b/>
                <w:noProof/>
                <w:sz w:val="24"/>
                <w:szCs w:val="32"/>
              </w:rPr>
              <w:t>ATTENDENCE</w:t>
            </w:r>
          </w:p>
        </w:tc>
      </w:tr>
      <w:tr w:rsidR="00586388" w14:paraId="21DD9536" w14:textId="77777777" w:rsidTr="00B55BDC">
        <w:trPr>
          <w:trHeight w:val="720"/>
        </w:trPr>
        <w:tc>
          <w:tcPr>
            <w:tcW w:w="3235" w:type="dxa"/>
          </w:tcPr>
          <w:p w14:paraId="4B6D39FC" w14:textId="77777777" w:rsidR="006A11C2" w:rsidRDefault="00AF47FB" w:rsidP="00B55BDC">
            <w:pPr>
              <w:rPr>
                <w:rFonts w:cstheme="minorHAnsi"/>
                <w:sz w:val="24"/>
                <w:szCs w:val="36"/>
              </w:rPr>
            </w:pPr>
            <w:r w:rsidRPr="00AF47FB">
              <w:rPr>
                <w:rFonts w:cstheme="minorHAnsi"/>
                <w:sz w:val="24"/>
                <w:szCs w:val="36"/>
              </w:rPr>
              <w:t>Tea</w:t>
            </w:r>
            <w:r>
              <w:rPr>
                <w:rFonts w:cstheme="minorHAnsi"/>
                <w:sz w:val="24"/>
                <w:szCs w:val="36"/>
              </w:rPr>
              <w:t>cher_id</w:t>
            </w:r>
          </w:p>
          <w:p w14:paraId="00FE1C29" w14:textId="77777777" w:rsidR="00AF47FB" w:rsidRDefault="00AF47FB" w:rsidP="00B55BD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Student_id</w:t>
            </w:r>
          </w:p>
          <w:p w14:paraId="768FC16D" w14:textId="44B76D04" w:rsidR="00AF47FB" w:rsidRPr="00AF47FB" w:rsidRDefault="00AF47FB" w:rsidP="00B55BD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Date</w:t>
            </w:r>
            <w:bookmarkStart w:id="0" w:name="_GoBack"/>
            <w:bookmarkEnd w:id="0"/>
          </w:p>
        </w:tc>
        <w:tc>
          <w:tcPr>
            <w:tcW w:w="3349" w:type="dxa"/>
          </w:tcPr>
          <w:p w14:paraId="4124F59A" w14:textId="77777777" w:rsidR="006A11C2" w:rsidRDefault="006A11C2" w:rsidP="00B55BD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75990742" w14:textId="77777777" w:rsidR="006A11C2" w:rsidRDefault="006A11C2" w:rsidP="00B55BD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  <w:p w14:paraId="2AF8B251" w14:textId="33037218" w:rsidR="006A11C2" w:rsidRDefault="006A11C2" w:rsidP="00B55BDC">
            <w:pPr>
              <w:rPr>
                <w:rFonts w:cstheme="minorHAnsi"/>
                <w:sz w:val="24"/>
                <w:szCs w:val="36"/>
              </w:rPr>
            </w:pPr>
            <w:r>
              <w:rPr>
                <w:rFonts w:cstheme="minorHAnsi"/>
                <w:sz w:val="24"/>
                <w:szCs w:val="36"/>
              </w:rPr>
              <w:t>Varchar (5000)</w:t>
            </w:r>
          </w:p>
        </w:tc>
      </w:tr>
    </w:tbl>
    <w:p w14:paraId="4CB1EC8B" w14:textId="77777777" w:rsidR="00586388" w:rsidRDefault="00586388" w:rsidP="00586388">
      <w:pPr>
        <w:rPr>
          <w:rFonts w:cstheme="minorHAnsi"/>
          <w:sz w:val="24"/>
          <w:szCs w:val="36"/>
        </w:rPr>
      </w:pPr>
    </w:p>
    <w:p w14:paraId="2C4B6CC4" w14:textId="324F58D1" w:rsidR="00586388" w:rsidRDefault="00586388" w:rsidP="001C2E3B">
      <w:pPr>
        <w:jc w:val="both"/>
        <w:rPr>
          <w:rFonts w:cstheme="minorHAnsi"/>
          <w:b/>
          <w:bCs/>
          <w:sz w:val="36"/>
          <w:szCs w:val="36"/>
        </w:rPr>
      </w:pPr>
    </w:p>
    <w:p w14:paraId="290F26EA" w14:textId="77777777" w:rsidR="006A11C2" w:rsidRDefault="006A11C2" w:rsidP="001C2E3B">
      <w:pPr>
        <w:jc w:val="both"/>
        <w:rPr>
          <w:rFonts w:cstheme="minorHAnsi"/>
          <w:b/>
          <w:bCs/>
          <w:sz w:val="36"/>
          <w:szCs w:val="36"/>
        </w:rPr>
      </w:pPr>
    </w:p>
    <w:p w14:paraId="4E1B76BF" w14:textId="77777777" w:rsidR="007A3546" w:rsidRDefault="007A3546" w:rsidP="001C2E3B">
      <w:pPr>
        <w:jc w:val="both"/>
        <w:rPr>
          <w:rFonts w:cstheme="minorHAnsi"/>
          <w:b/>
          <w:bCs/>
          <w:sz w:val="36"/>
          <w:szCs w:val="36"/>
        </w:rPr>
      </w:pPr>
    </w:p>
    <w:p w14:paraId="47F409AD" w14:textId="30CF277F" w:rsidR="00896CE3" w:rsidRPr="001C2E3B" w:rsidRDefault="0034753C" w:rsidP="001C2E3B">
      <w:pPr>
        <w:jc w:val="both"/>
        <w:rPr>
          <w:rFonts w:cstheme="minorHAnsi"/>
          <w:b/>
          <w:b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lastRenderedPageBreak/>
        <w:t>Entity Relationship D</w:t>
      </w:r>
      <w:r w:rsidR="00896CE3" w:rsidRPr="001C2E3B">
        <w:rPr>
          <w:rFonts w:cstheme="minorHAnsi"/>
          <w:b/>
          <w:bCs/>
          <w:sz w:val="36"/>
          <w:szCs w:val="36"/>
        </w:rPr>
        <w:t>iagram:</w:t>
      </w:r>
    </w:p>
    <w:p w14:paraId="7809115F" w14:textId="1C086942" w:rsidR="00BA1779" w:rsidRPr="0016729E" w:rsidRDefault="0016729E" w:rsidP="0034753C">
      <w:pPr>
        <w:rPr>
          <w:rFonts w:asciiTheme="majorHAnsi" w:hAnsiTheme="majorHAnsi"/>
          <w:b/>
          <w:bCs/>
          <w:sz w:val="32"/>
          <w:szCs w:val="40"/>
        </w:rPr>
      </w:pPr>
      <w:r>
        <w:rPr>
          <w:rFonts w:asciiTheme="majorHAnsi" w:hAnsiTheme="majorHAnsi"/>
          <w:b/>
          <w:bCs/>
          <w:noProof/>
          <w:sz w:val="32"/>
          <w:szCs w:val="40"/>
        </w:rPr>
        <w:drawing>
          <wp:inline distT="0" distB="0" distL="0" distR="0" wp14:anchorId="2F15114B" wp14:editId="5B364E89">
            <wp:extent cx="6619875" cy="69818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rdplus-diagram (2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9875" cy="698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64B6" w:rsidRPr="005E0076">
        <w:rPr>
          <w:rFonts w:cstheme="minorHAnsi"/>
          <w:b/>
          <w:bCs/>
          <w:sz w:val="36"/>
          <w:szCs w:val="36"/>
        </w:rPr>
        <w:t>Conclusion:</w:t>
      </w:r>
      <w:r w:rsidR="0034753C">
        <w:rPr>
          <w:rFonts w:cstheme="minorHAnsi"/>
          <w:b/>
          <w:bCs/>
          <w:sz w:val="36"/>
          <w:szCs w:val="36"/>
        </w:rPr>
        <w:t xml:space="preserve"> </w:t>
      </w:r>
      <w:r w:rsidR="006664B6" w:rsidRPr="006664B6">
        <w:rPr>
          <w:rFonts w:cstheme="minorHAnsi"/>
          <w:sz w:val="24"/>
        </w:rPr>
        <w:t xml:space="preserve">We will try our best to implement the project as the ERD and Class Diagram we have prepared. Hopefully we can develop a useful, user friendly </w:t>
      </w:r>
      <w:r w:rsidR="00B55BDC">
        <w:rPr>
          <w:rFonts w:cstheme="minorHAnsi"/>
          <w:sz w:val="24"/>
        </w:rPr>
        <w:t>collaboration</w:t>
      </w:r>
      <w:r w:rsidR="006664B6">
        <w:rPr>
          <w:rFonts w:cstheme="minorHAnsi"/>
          <w:sz w:val="24"/>
        </w:rPr>
        <w:t xml:space="preserve"> </w:t>
      </w:r>
      <w:r w:rsidR="006664B6" w:rsidRPr="006664B6">
        <w:rPr>
          <w:rFonts w:cstheme="minorHAnsi"/>
          <w:sz w:val="24"/>
        </w:rPr>
        <w:t>system that satisfies the requirements of our client.</w:t>
      </w:r>
    </w:p>
    <w:sectPr w:rsidR="00BA1779" w:rsidRPr="0016729E" w:rsidSect="00B15E00">
      <w:footerReference w:type="default" r:id="rId1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37AF7D" w14:textId="77777777" w:rsidR="00111DF0" w:rsidRDefault="00111DF0" w:rsidP="000D0CCC">
      <w:pPr>
        <w:spacing w:after="0" w:line="240" w:lineRule="auto"/>
      </w:pPr>
      <w:r>
        <w:separator/>
      </w:r>
    </w:p>
  </w:endnote>
  <w:endnote w:type="continuationSeparator" w:id="0">
    <w:p w14:paraId="75862DE7" w14:textId="77777777" w:rsidR="00111DF0" w:rsidRDefault="00111DF0" w:rsidP="000D0C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53B90D" w14:textId="72EFB665" w:rsidR="00E978C0" w:rsidRDefault="00E978C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AF47FB">
      <w:rPr>
        <w:noProof/>
        <w:color w:val="323E4F" w:themeColor="text2" w:themeShade="BF"/>
        <w:sz w:val="24"/>
        <w:szCs w:val="24"/>
      </w:rPr>
      <w:t>2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 w:rsidR="00AF47FB">
      <w:rPr>
        <w:noProof/>
        <w:color w:val="323E4F" w:themeColor="text2" w:themeShade="BF"/>
        <w:sz w:val="24"/>
        <w:szCs w:val="24"/>
      </w:rPr>
      <w:t>6</w:t>
    </w:r>
    <w:r>
      <w:rPr>
        <w:color w:val="323E4F" w:themeColor="text2" w:themeShade="BF"/>
        <w:sz w:val="24"/>
        <w:szCs w:val="24"/>
      </w:rPr>
      <w:fldChar w:fldCharType="end"/>
    </w:r>
  </w:p>
  <w:p w14:paraId="2BEF10C6" w14:textId="77777777" w:rsidR="00E978C0" w:rsidRDefault="00E978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4FAFC" w14:textId="77777777" w:rsidR="00111DF0" w:rsidRDefault="00111DF0" w:rsidP="000D0CCC">
      <w:pPr>
        <w:spacing w:after="0" w:line="240" w:lineRule="auto"/>
      </w:pPr>
      <w:r>
        <w:separator/>
      </w:r>
    </w:p>
  </w:footnote>
  <w:footnote w:type="continuationSeparator" w:id="0">
    <w:p w14:paraId="0F626FB8" w14:textId="77777777" w:rsidR="00111DF0" w:rsidRDefault="00111DF0" w:rsidP="000D0C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C2BA1"/>
    <w:multiLevelType w:val="hybridMultilevel"/>
    <w:tmpl w:val="FD6A61AC"/>
    <w:lvl w:ilvl="0" w:tplc="99F2725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642039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574F5B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24EB85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0B4718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9800DE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300FEF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910FC5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DA2457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3F32C0D"/>
    <w:multiLevelType w:val="hybridMultilevel"/>
    <w:tmpl w:val="695078F2"/>
    <w:lvl w:ilvl="0" w:tplc="56F8BDA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3D6EA50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72A8A02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0E087D8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B4A9080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B3866E2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F9E4B22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7C22F34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1A85974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05AC5193"/>
    <w:multiLevelType w:val="hybridMultilevel"/>
    <w:tmpl w:val="0A164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E118D"/>
    <w:multiLevelType w:val="hybridMultilevel"/>
    <w:tmpl w:val="29F04D86"/>
    <w:lvl w:ilvl="0" w:tplc="0B5043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0E4D9A"/>
    <w:multiLevelType w:val="hybridMultilevel"/>
    <w:tmpl w:val="C2A6F2CC"/>
    <w:lvl w:ilvl="0" w:tplc="473414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F893B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03F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D0DC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59E1BA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F621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58BF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97E6E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2C2F0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223F4"/>
    <w:multiLevelType w:val="hybridMultilevel"/>
    <w:tmpl w:val="FB34C67C"/>
    <w:lvl w:ilvl="0" w:tplc="29F8902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0C4A54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AA604D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AF8A3A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878F39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30BC7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26C0E0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D46B60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C800A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17026F73"/>
    <w:multiLevelType w:val="hybridMultilevel"/>
    <w:tmpl w:val="A5C61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F94C36"/>
    <w:multiLevelType w:val="hybridMultilevel"/>
    <w:tmpl w:val="D1680AFE"/>
    <w:lvl w:ilvl="0" w:tplc="F27E6F2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D5218A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626A43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0766F0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CE2396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44AF87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2C83F2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70CF67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2A0207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1C6337C7"/>
    <w:multiLevelType w:val="hybridMultilevel"/>
    <w:tmpl w:val="1E446F3A"/>
    <w:lvl w:ilvl="0" w:tplc="969C5B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616B7C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24C0A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1CB2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D430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7CAD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34E2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DAD3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0CE0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B7649"/>
    <w:multiLevelType w:val="hybridMultilevel"/>
    <w:tmpl w:val="AAA040AC"/>
    <w:lvl w:ilvl="0" w:tplc="D68EADC4">
      <w:start w:val="3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EA21D4"/>
    <w:multiLevelType w:val="hybridMultilevel"/>
    <w:tmpl w:val="2DB86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302E07"/>
    <w:multiLevelType w:val="hybridMultilevel"/>
    <w:tmpl w:val="0360E4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3505B"/>
    <w:multiLevelType w:val="hybridMultilevel"/>
    <w:tmpl w:val="E6609E1C"/>
    <w:lvl w:ilvl="0" w:tplc="00EE1BB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1A7CF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BE1E9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6E4CF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92175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AAF8B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C6CD5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5C6AC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AE48C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5B1194"/>
    <w:multiLevelType w:val="hybridMultilevel"/>
    <w:tmpl w:val="2BC8EB60"/>
    <w:lvl w:ilvl="0" w:tplc="4874E1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5A804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C802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D498E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74C0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49E8A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18CC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BE4B0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0065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290605"/>
    <w:multiLevelType w:val="hybridMultilevel"/>
    <w:tmpl w:val="4FF6F284"/>
    <w:lvl w:ilvl="0" w:tplc="56DA427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7837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D263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5E0D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BA4F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F0B8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9472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387E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2453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ED2CDB"/>
    <w:multiLevelType w:val="hybridMultilevel"/>
    <w:tmpl w:val="38162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605A27"/>
    <w:multiLevelType w:val="hybridMultilevel"/>
    <w:tmpl w:val="924E2F10"/>
    <w:lvl w:ilvl="0" w:tplc="06FE9EC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4322F4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20EA2D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F24737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B62436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83E548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E709E4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E8AA81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EBA528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31B47715"/>
    <w:multiLevelType w:val="hybridMultilevel"/>
    <w:tmpl w:val="1FF8C436"/>
    <w:lvl w:ilvl="0" w:tplc="47AC0D56">
      <w:start w:val="1"/>
      <w:numFmt w:val="decimal"/>
      <w:lvlText w:val="%1."/>
      <w:lvlJc w:val="left"/>
      <w:pPr>
        <w:ind w:left="1080" w:hanging="360"/>
      </w:pPr>
      <w:rPr>
        <w:rFonts w:eastAsia="Times New Roman" w:cstheme="minorHAnsi" w:hint="default"/>
        <w:color w:val="000000" w:themeColor="text1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2B753F8"/>
    <w:multiLevelType w:val="hybridMultilevel"/>
    <w:tmpl w:val="427CE986"/>
    <w:lvl w:ilvl="0" w:tplc="436AB28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44CCD0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3FE123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F3E947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0845FB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B5403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FA2E92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CE020EC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7CA1F4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334A62BB"/>
    <w:multiLevelType w:val="hybridMultilevel"/>
    <w:tmpl w:val="C82CDEB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C0775F"/>
    <w:multiLevelType w:val="hybridMultilevel"/>
    <w:tmpl w:val="924AAA00"/>
    <w:lvl w:ilvl="0" w:tplc="47C2583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E42189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0A0B21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86C3A3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3ECF39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1B4994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CC8C84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6B0866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4BA0B8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1" w15:restartNumberingAfterBreak="0">
    <w:nsid w:val="37F02EA4"/>
    <w:multiLevelType w:val="hybridMultilevel"/>
    <w:tmpl w:val="E8F6AB26"/>
    <w:lvl w:ilvl="0" w:tplc="52329A7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EA3E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7656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7217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D4BF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FCA8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70A4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E25E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C806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2613E4"/>
    <w:multiLevelType w:val="hybridMultilevel"/>
    <w:tmpl w:val="0D8C2BC8"/>
    <w:lvl w:ilvl="0" w:tplc="7ABE5A56">
      <w:start w:val="1"/>
      <w:numFmt w:val="decimal"/>
      <w:lvlText w:val="%1."/>
      <w:lvlJc w:val="left"/>
      <w:pPr>
        <w:ind w:left="108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B6254B4"/>
    <w:multiLevelType w:val="hybridMultilevel"/>
    <w:tmpl w:val="499C39A6"/>
    <w:lvl w:ilvl="0" w:tplc="20500A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D0810E6"/>
    <w:multiLevelType w:val="hybridMultilevel"/>
    <w:tmpl w:val="140C76C0"/>
    <w:lvl w:ilvl="0" w:tplc="13FC1E4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76C335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9FECF3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6A2C70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5A202E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852ABC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6D8C11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5E86EC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B80075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5" w15:restartNumberingAfterBreak="0">
    <w:nsid w:val="407B7649"/>
    <w:multiLevelType w:val="hybridMultilevel"/>
    <w:tmpl w:val="56649B4A"/>
    <w:lvl w:ilvl="0" w:tplc="E32494B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7D079AA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EF2CD26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952DAF6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21E3004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58ECEF18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DBC9A00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2542226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2DED0FC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6" w15:restartNumberingAfterBreak="0">
    <w:nsid w:val="455D45CE"/>
    <w:multiLevelType w:val="hybridMultilevel"/>
    <w:tmpl w:val="50BA69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5B3CDD"/>
    <w:multiLevelType w:val="hybridMultilevel"/>
    <w:tmpl w:val="584611FE"/>
    <w:lvl w:ilvl="0" w:tplc="92C8A7F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C8D101D"/>
    <w:multiLevelType w:val="hybridMultilevel"/>
    <w:tmpl w:val="B1FC83C4"/>
    <w:lvl w:ilvl="0" w:tplc="5ED46EF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54796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4E946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18530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DA607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E0DF7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60EE5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56C358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6F66E2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4C1821"/>
    <w:multiLevelType w:val="hybridMultilevel"/>
    <w:tmpl w:val="B2B0BC6C"/>
    <w:lvl w:ilvl="0" w:tplc="FB72E3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BA079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5EAD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B24B4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42A6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4060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D01C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3A81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3CBE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A736CA"/>
    <w:multiLevelType w:val="hybridMultilevel"/>
    <w:tmpl w:val="ED16EC04"/>
    <w:lvl w:ilvl="0" w:tplc="0DE0A2CA">
      <w:start w:val="1"/>
      <w:numFmt w:val="bullet"/>
      <w:lvlText w:val=""/>
      <w:lvlJc w:val="left"/>
      <w:pPr>
        <w:ind w:left="720" w:hanging="360"/>
      </w:pPr>
      <w:rPr>
        <w:rFonts w:ascii="Wingdings 3" w:hAnsi="Wingdings 3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5E282B"/>
    <w:multiLevelType w:val="hybridMultilevel"/>
    <w:tmpl w:val="74B83B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3D6EA50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72A8A02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0E087D8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B4A9080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B3866E2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F9E4B22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7C22F34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1A85974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2" w15:restartNumberingAfterBreak="0">
    <w:nsid w:val="64EA3EEA"/>
    <w:multiLevelType w:val="hybridMultilevel"/>
    <w:tmpl w:val="C03C6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D84999"/>
    <w:multiLevelType w:val="hybridMultilevel"/>
    <w:tmpl w:val="75BAF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F00941"/>
    <w:multiLevelType w:val="hybridMultilevel"/>
    <w:tmpl w:val="F0D0FA86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A10D04"/>
    <w:multiLevelType w:val="hybridMultilevel"/>
    <w:tmpl w:val="47DAF60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51A2CAC"/>
    <w:multiLevelType w:val="hybridMultilevel"/>
    <w:tmpl w:val="9DB6C582"/>
    <w:lvl w:ilvl="0" w:tplc="CBD426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7A3686F"/>
    <w:multiLevelType w:val="hybridMultilevel"/>
    <w:tmpl w:val="B0D2D89C"/>
    <w:lvl w:ilvl="0" w:tplc="AB1614EA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E4563B"/>
    <w:multiLevelType w:val="hybridMultilevel"/>
    <w:tmpl w:val="B7FA7306"/>
    <w:lvl w:ilvl="0" w:tplc="310882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DC5C0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FE96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706E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04AE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2298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90E95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A085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98CA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A81C4C"/>
    <w:multiLevelType w:val="hybridMultilevel"/>
    <w:tmpl w:val="E17A93AA"/>
    <w:lvl w:ilvl="0" w:tplc="8C74E758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0" w:hanging="360"/>
      </w:pPr>
    </w:lvl>
    <w:lvl w:ilvl="2" w:tplc="0409001B" w:tentative="1">
      <w:start w:val="1"/>
      <w:numFmt w:val="lowerRoman"/>
      <w:lvlText w:val="%3."/>
      <w:lvlJc w:val="right"/>
      <w:pPr>
        <w:ind w:left="2170" w:hanging="180"/>
      </w:pPr>
    </w:lvl>
    <w:lvl w:ilvl="3" w:tplc="0409000F" w:tentative="1">
      <w:start w:val="1"/>
      <w:numFmt w:val="decimal"/>
      <w:lvlText w:val="%4."/>
      <w:lvlJc w:val="left"/>
      <w:pPr>
        <w:ind w:left="2890" w:hanging="360"/>
      </w:pPr>
    </w:lvl>
    <w:lvl w:ilvl="4" w:tplc="04090019" w:tentative="1">
      <w:start w:val="1"/>
      <w:numFmt w:val="lowerLetter"/>
      <w:lvlText w:val="%5."/>
      <w:lvlJc w:val="left"/>
      <w:pPr>
        <w:ind w:left="3610" w:hanging="360"/>
      </w:pPr>
    </w:lvl>
    <w:lvl w:ilvl="5" w:tplc="0409001B" w:tentative="1">
      <w:start w:val="1"/>
      <w:numFmt w:val="lowerRoman"/>
      <w:lvlText w:val="%6."/>
      <w:lvlJc w:val="right"/>
      <w:pPr>
        <w:ind w:left="4330" w:hanging="180"/>
      </w:pPr>
    </w:lvl>
    <w:lvl w:ilvl="6" w:tplc="0409000F" w:tentative="1">
      <w:start w:val="1"/>
      <w:numFmt w:val="decimal"/>
      <w:lvlText w:val="%7."/>
      <w:lvlJc w:val="left"/>
      <w:pPr>
        <w:ind w:left="5050" w:hanging="360"/>
      </w:pPr>
    </w:lvl>
    <w:lvl w:ilvl="7" w:tplc="04090019" w:tentative="1">
      <w:start w:val="1"/>
      <w:numFmt w:val="lowerLetter"/>
      <w:lvlText w:val="%8."/>
      <w:lvlJc w:val="left"/>
      <w:pPr>
        <w:ind w:left="5770" w:hanging="360"/>
      </w:pPr>
    </w:lvl>
    <w:lvl w:ilvl="8" w:tplc="0409001B" w:tentative="1">
      <w:start w:val="1"/>
      <w:numFmt w:val="lowerRoman"/>
      <w:lvlText w:val="%9."/>
      <w:lvlJc w:val="right"/>
      <w:pPr>
        <w:ind w:left="6490" w:hanging="180"/>
      </w:pPr>
    </w:lvl>
  </w:abstractNum>
  <w:num w:numId="1">
    <w:abstractNumId w:val="26"/>
  </w:num>
  <w:num w:numId="2">
    <w:abstractNumId w:val="32"/>
  </w:num>
  <w:num w:numId="3">
    <w:abstractNumId w:val="2"/>
  </w:num>
  <w:num w:numId="4">
    <w:abstractNumId w:val="37"/>
  </w:num>
  <w:num w:numId="5">
    <w:abstractNumId w:val="20"/>
  </w:num>
  <w:num w:numId="6">
    <w:abstractNumId w:val="39"/>
  </w:num>
  <w:num w:numId="7">
    <w:abstractNumId w:val="5"/>
  </w:num>
  <w:num w:numId="8">
    <w:abstractNumId w:val="29"/>
  </w:num>
  <w:num w:numId="9">
    <w:abstractNumId w:val="7"/>
  </w:num>
  <w:num w:numId="10">
    <w:abstractNumId w:val="13"/>
  </w:num>
  <w:num w:numId="11">
    <w:abstractNumId w:val="0"/>
  </w:num>
  <w:num w:numId="12">
    <w:abstractNumId w:val="38"/>
  </w:num>
  <w:num w:numId="13">
    <w:abstractNumId w:val="16"/>
  </w:num>
  <w:num w:numId="14">
    <w:abstractNumId w:val="21"/>
  </w:num>
  <w:num w:numId="15">
    <w:abstractNumId w:val="34"/>
  </w:num>
  <w:num w:numId="16">
    <w:abstractNumId w:val="18"/>
  </w:num>
  <w:num w:numId="17">
    <w:abstractNumId w:val="4"/>
  </w:num>
  <w:num w:numId="18">
    <w:abstractNumId w:val="12"/>
  </w:num>
  <w:num w:numId="19">
    <w:abstractNumId w:val="8"/>
  </w:num>
  <w:num w:numId="20">
    <w:abstractNumId w:val="28"/>
  </w:num>
  <w:num w:numId="21">
    <w:abstractNumId w:val="14"/>
  </w:num>
  <w:num w:numId="22">
    <w:abstractNumId w:val="24"/>
  </w:num>
  <w:num w:numId="23">
    <w:abstractNumId w:val="1"/>
  </w:num>
  <w:num w:numId="24">
    <w:abstractNumId w:val="25"/>
  </w:num>
  <w:num w:numId="25">
    <w:abstractNumId w:val="11"/>
  </w:num>
  <w:num w:numId="26">
    <w:abstractNumId w:val="23"/>
  </w:num>
  <w:num w:numId="27">
    <w:abstractNumId w:val="19"/>
  </w:num>
  <w:num w:numId="28">
    <w:abstractNumId w:val="1"/>
  </w:num>
  <w:num w:numId="29">
    <w:abstractNumId w:val="31"/>
  </w:num>
  <w:num w:numId="30">
    <w:abstractNumId w:val="15"/>
  </w:num>
  <w:num w:numId="31">
    <w:abstractNumId w:val="30"/>
  </w:num>
  <w:num w:numId="32">
    <w:abstractNumId w:val="3"/>
  </w:num>
  <w:num w:numId="33">
    <w:abstractNumId w:val="22"/>
  </w:num>
  <w:num w:numId="34">
    <w:abstractNumId w:val="17"/>
  </w:num>
  <w:num w:numId="35">
    <w:abstractNumId w:val="35"/>
  </w:num>
  <w:num w:numId="36">
    <w:abstractNumId w:val="27"/>
  </w:num>
  <w:num w:numId="37">
    <w:abstractNumId w:val="6"/>
  </w:num>
  <w:num w:numId="38">
    <w:abstractNumId w:val="10"/>
  </w:num>
  <w:num w:numId="39">
    <w:abstractNumId w:val="36"/>
  </w:num>
  <w:num w:numId="40">
    <w:abstractNumId w:val="33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sTA1AEJDY0tLUyUdpeDU4uLM/DyQAsNaABK6jFssAAAA"/>
  </w:docVars>
  <w:rsids>
    <w:rsidRoot w:val="007A666D"/>
    <w:rsid w:val="00001E68"/>
    <w:rsid w:val="00004658"/>
    <w:rsid w:val="00021459"/>
    <w:rsid w:val="000258F6"/>
    <w:rsid w:val="000D0CCC"/>
    <w:rsid w:val="000E2F49"/>
    <w:rsid w:val="00111DF0"/>
    <w:rsid w:val="00125E73"/>
    <w:rsid w:val="00126633"/>
    <w:rsid w:val="00133A6F"/>
    <w:rsid w:val="001357D3"/>
    <w:rsid w:val="00146855"/>
    <w:rsid w:val="001508E7"/>
    <w:rsid w:val="00154E98"/>
    <w:rsid w:val="0015532D"/>
    <w:rsid w:val="0016592B"/>
    <w:rsid w:val="0016729E"/>
    <w:rsid w:val="001712ED"/>
    <w:rsid w:val="001762FE"/>
    <w:rsid w:val="00180009"/>
    <w:rsid w:val="001B5D49"/>
    <w:rsid w:val="001C2E3B"/>
    <w:rsid w:val="00226064"/>
    <w:rsid w:val="00234824"/>
    <w:rsid w:val="00245FFD"/>
    <w:rsid w:val="00281CEF"/>
    <w:rsid w:val="002B53C5"/>
    <w:rsid w:val="002C51FE"/>
    <w:rsid w:val="002E0333"/>
    <w:rsid w:val="00326A2E"/>
    <w:rsid w:val="0034753C"/>
    <w:rsid w:val="00362F5C"/>
    <w:rsid w:val="00396DB1"/>
    <w:rsid w:val="003A48B9"/>
    <w:rsid w:val="003A561C"/>
    <w:rsid w:val="003C6C57"/>
    <w:rsid w:val="004167B1"/>
    <w:rsid w:val="004B327A"/>
    <w:rsid w:val="004B35AA"/>
    <w:rsid w:val="004B4BAE"/>
    <w:rsid w:val="004B732D"/>
    <w:rsid w:val="0051356D"/>
    <w:rsid w:val="00563B2C"/>
    <w:rsid w:val="005709F0"/>
    <w:rsid w:val="00586388"/>
    <w:rsid w:val="005E0076"/>
    <w:rsid w:val="00622996"/>
    <w:rsid w:val="00636DE3"/>
    <w:rsid w:val="00643B08"/>
    <w:rsid w:val="006664B6"/>
    <w:rsid w:val="006A11C2"/>
    <w:rsid w:val="006B6CBB"/>
    <w:rsid w:val="006C1CB9"/>
    <w:rsid w:val="006C4253"/>
    <w:rsid w:val="006E6AEC"/>
    <w:rsid w:val="006E7BCC"/>
    <w:rsid w:val="00726E45"/>
    <w:rsid w:val="007357D0"/>
    <w:rsid w:val="0074643F"/>
    <w:rsid w:val="00765870"/>
    <w:rsid w:val="00780745"/>
    <w:rsid w:val="007A3546"/>
    <w:rsid w:val="007A666D"/>
    <w:rsid w:val="008243B6"/>
    <w:rsid w:val="00826298"/>
    <w:rsid w:val="0084062C"/>
    <w:rsid w:val="00842BB2"/>
    <w:rsid w:val="00895705"/>
    <w:rsid w:val="00896CE3"/>
    <w:rsid w:val="008C5CFD"/>
    <w:rsid w:val="008E19C0"/>
    <w:rsid w:val="008F06EB"/>
    <w:rsid w:val="00917E71"/>
    <w:rsid w:val="009374A5"/>
    <w:rsid w:val="00953B4C"/>
    <w:rsid w:val="00990FF8"/>
    <w:rsid w:val="009A1E4A"/>
    <w:rsid w:val="009A2942"/>
    <w:rsid w:val="009F1667"/>
    <w:rsid w:val="00A0254F"/>
    <w:rsid w:val="00A028F7"/>
    <w:rsid w:val="00A473C0"/>
    <w:rsid w:val="00A7238F"/>
    <w:rsid w:val="00A80F5B"/>
    <w:rsid w:val="00AB55D4"/>
    <w:rsid w:val="00AC53E5"/>
    <w:rsid w:val="00AE066D"/>
    <w:rsid w:val="00AE46DC"/>
    <w:rsid w:val="00AF47FB"/>
    <w:rsid w:val="00B03900"/>
    <w:rsid w:val="00B15E00"/>
    <w:rsid w:val="00B55BDC"/>
    <w:rsid w:val="00BA1779"/>
    <w:rsid w:val="00BF022A"/>
    <w:rsid w:val="00C013B1"/>
    <w:rsid w:val="00C07B85"/>
    <w:rsid w:val="00C61B6F"/>
    <w:rsid w:val="00C848E6"/>
    <w:rsid w:val="00CA05A5"/>
    <w:rsid w:val="00CC4DBE"/>
    <w:rsid w:val="00CE1CE4"/>
    <w:rsid w:val="00CF51A8"/>
    <w:rsid w:val="00D11A8D"/>
    <w:rsid w:val="00D36D55"/>
    <w:rsid w:val="00D435E1"/>
    <w:rsid w:val="00DB18A5"/>
    <w:rsid w:val="00DB4E9B"/>
    <w:rsid w:val="00DC10DA"/>
    <w:rsid w:val="00DC4413"/>
    <w:rsid w:val="00DD249B"/>
    <w:rsid w:val="00DD4265"/>
    <w:rsid w:val="00E047D8"/>
    <w:rsid w:val="00E127C6"/>
    <w:rsid w:val="00E368C9"/>
    <w:rsid w:val="00E978C0"/>
    <w:rsid w:val="00F401EB"/>
    <w:rsid w:val="00F658D4"/>
    <w:rsid w:val="00FA7212"/>
    <w:rsid w:val="00FB6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F0F79"/>
  <w15:chartTrackingRefBased/>
  <w15:docId w15:val="{89171B52-F7BD-435C-8B8F-B545905EC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74A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15E0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15E00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435E1"/>
    <w:pPr>
      <w:ind w:left="720"/>
      <w:contextualSpacing/>
    </w:pPr>
  </w:style>
  <w:style w:type="table" w:styleId="TableGrid">
    <w:name w:val="Table Grid"/>
    <w:basedOn w:val="TableNormal"/>
    <w:uiPriority w:val="39"/>
    <w:rsid w:val="00D435E1"/>
    <w:pPr>
      <w:spacing w:after="0" w:line="240" w:lineRule="auto"/>
    </w:pPr>
    <w:rPr>
      <w:lang w:val="en-AU" w:bidi="b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A05A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A05A5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9374A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74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LightList-Accent3">
    <w:name w:val="Light List Accent 3"/>
    <w:basedOn w:val="TableNormal"/>
    <w:uiPriority w:val="61"/>
    <w:rsid w:val="00A0254F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D0C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0CCC"/>
  </w:style>
  <w:style w:type="paragraph" w:styleId="Footer">
    <w:name w:val="footer"/>
    <w:basedOn w:val="Normal"/>
    <w:link w:val="FooterChar"/>
    <w:uiPriority w:val="99"/>
    <w:unhideWhenUsed/>
    <w:rsid w:val="000D0C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0CCC"/>
  </w:style>
  <w:style w:type="character" w:customStyle="1" w:styleId="mw-headline">
    <w:name w:val="mw-headline"/>
    <w:basedOn w:val="DefaultParagraphFont"/>
    <w:rsid w:val="009A2942"/>
  </w:style>
  <w:style w:type="character" w:styleId="SubtleEmphasis">
    <w:name w:val="Subtle Emphasis"/>
    <w:basedOn w:val="DefaultParagraphFont"/>
    <w:uiPriority w:val="19"/>
    <w:qFormat/>
    <w:rsid w:val="000258F6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1752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403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82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04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5276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8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7814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48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4184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4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681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07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0437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7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24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27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104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95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6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707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64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108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021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924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0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33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85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13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searchsqlserver.techtarget.com/definition/relational-databas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searchdatamanagement.techtarget.com/definition/data-modeling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10" Type="http://schemas.openxmlformats.org/officeDocument/2006/relationships/image" Target="media/image2.png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4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65B5809FF274B239D48B521C3C1F4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F63B6-D0B5-4A66-8C9C-41918B41307A}"/>
      </w:docPartPr>
      <w:docPartBody>
        <w:p w:rsidR="00983B29" w:rsidRDefault="00264A30" w:rsidP="00264A30">
          <w:pPr>
            <w:pStyle w:val="F65B5809FF274B239D48B521C3C1F422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9A75BDDD3E834B6C85B540047B3AC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8A2C7-9611-48ED-BA11-338E8BD663A8}"/>
      </w:docPartPr>
      <w:docPartBody>
        <w:p w:rsidR="00983B29" w:rsidRDefault="00264A30" w:rsidP="00264A30">
          <w:pPr>
            <w:pStyle w:val="9A75BDDD3E834B6C85B540047B3ACF35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64A30"/>
    <w:rsid w:val="000C7596"/>
    <w:rsid w:val="001F151D"/>
    <w:rsid w:val="00264A30"/>
    <w:rsid w:val="005C6DE0"/>
    <w:rsid w:val="00706741"/>
    <w:rsid w:val="00920847"/>
    <w:rsid w:val="00983B29"/>
    <w:rsid w:val="00A56EE6"/>
    <w:rsid w:val="00B52603"/>
    <w:rsid w:val="00C213A3"/>
    <w:rsid w:val="00D97732"/>
    <w:rsid w:val="00DA3632"/>
    <w:rsid w:val="00EB377F"/>
    <w:rsid w:val="00F01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5B5809FF274B239D48B521C3C1F422">
    <w:name w:val="F65B5809FF274B239D48B521C3C1F422"/>
    <w:rsid w:val="00264A30"/>
  </w:style>
  <w:style w:type="paragraph" w:customStyle="1" w:styleId="9A75BDDD3E834B6C85B540047B3ACF35">
    <w:name w:val="9A75BDDD3E834B6C85B540047B3ACF35"/>
    <w:rsid w:val="00264A3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25T00:00:00</PublishDate>
  <Abstract/>
  <CompanyAddress>                                             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9153FE-A6F2-46C5-A580-AD80B34A69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17</TotalTime>
  <Pages>1</Pages>
  <Words>777</Words>
  <Characters>443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ormation system design and software engineering lab</vt:lpstr>
    </vt:vector>
  </TitlesOfParts>
  <Company>sUBMITTED bY</Company>
  <LinksUpToDate>false</LinksUpToDate>
  <CharactersWithSpaces>5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system design and software engineering lab</dc:title>
  <dc:subject>ENTITY RELATIONSHIP DIAGRAM</dc:subject>
  <dc:creator>abdullah al-sakin</dc:creator>
  <cp:keywords/>
  <dc:description/>
  <cp:lastModifiedBy>Mahir Rashid</cp:lastModifiedBy>
  <cp:revision>2</cp:revision>
  <cp:lastPrinted>2018-01-25T06:38:00Z</cp:lastPrinted>
  <dcterms:created xsi:type="dcterms:W3CDTF">2017-12-13T11:07:00Z</dcterms:created>
  <dcterms:modified xsi:type="dcterms:W3CDTF">2018-01-29T19:36:00Z</dcterms:modified>
</cp:coreProperties>
</file>